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51" w:type="dxa"/>
        <w:tblInd w:w="427" w:type="dxa"/>
        <w:tblLook w:val="01E0" w:firstRow="1" w:lastRow="1" w:firstColumn="1" w:lastColumn="1" w:noHBand="0" w:noVBand="0"/>
      </w:tblPr>
      <w:tblGrid>
        <w:gridCol w:w="5351"/>
        <w:gridCol w:w="5400"/>
      </w:tblGrid>
      <w:tr w:rsidR="007D2EA4" w:rsidRPr="008F6594" w14:paraId="59BD194D" w14:textId="77777777" w:rsidTr="00081A40">
        <w:trPr>
          <w:trHeight w:val="1782"/>
        </w:trPr>
        <w:tc>
          <w:tcPr>
            <w:tcW w:w="5351" w:type="dxa"/>
            <w:vAlign w:val="center"/>
          </w:tcPr>
          <w:p w14:paraId="6FA4F670" w14:textId="77777777" w:rsidR="007D2EA4" w:rsidRPr="00211673" w:rsidRDefault="007D2EA4" w:rsidP="00081A40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proofErr w:type="spellStart"/>
            <w:smartTag w:uri="urn:schemas-microsoft-com:office:smarttags" w:element="place">
              <w:smartTag w:uri="urn:schemas-microsoft-com:office:smarttags" w:element="PlaceName">
                <w:r w:rsidRPr="00211673">
                  <w:rPr>
                    <w:rFonts w:ascii="Book Antiqua" w:hAnsi="Book Antiqua"/>
                    <w:b/>
                    <w:sz w:val="24"/>
                    <w:szCs w:val="24"/>
                  </w:rPr>
                  <w:t>East</w:t>
                </w:r>
              </w:smartTag>
              <w:smartTag w:uri="urn:schemas-microsoft-com:office:smarttags" w:element="PlaceName">
                <w:r w:rsidRPr="00211673">
                  <w:rPr>
                    <w:rFonts w:ascii="Book Antiqua" w:hAnsi="Book Antiqua"/>
                    <w:b/>
                    <w:sz w:val="24"/>
                    <w:szCs w:val="24"/>
                  </w:rPr>
                  <w:t>West</w:t>
                </w:r>
              </w:smartTag>
              <w:smartTag w:uri="urn:schemas-microsoft-com:office:smarttags" w:element="PlaceType">
                <w:r w:rsidRPr="00211673">
                  <w:rPr>
                    <w:rFonts w:ascii="Book Antiqua" w:hAnsi="Book Antiqua"/>
                    <w:b/>
                    <w:sz w:val="24"/>
                    <w:szCs w:val="24"/>
                  </w:rPr>
                  <w:t>University</w:t>
                </w:r>
              </w:smartTag>
            </w:smartTag>
            <w:proofErr w:type="spellEnd"/>
          </w:p>
          <w:p w14:paraId="268F14D5" w14:textId="77777777" w:rsidR="007D2EA4" w:rsidRPr="00211673" w:rsidRDefault="007D2EA4" w:rsidP="00081A40">
            <w:pPr>
              <w:spacing w:after="120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211673">
              <w:rPr>
                <w:rFonts w:ascii="Book Antiqua" w:hAnsi="Book Antiqua"/>
                <w:b/>
                <w:sz w:val="24"/>
                <w:szCs w:val="24"/>
              </w:rPr>
              <w:t xml:space="preserve">Department of </w:t>
            </w:r>
            <w:smartTag w:uri="urn:schemas-microsoft-com:office:smarttags" w:element="stockticker">
              <w:r w:rsidRPr="00211673">
                <w:rPr>
                  <w:rFonts w:ascii="Book Antiqua" w:hAnsi="Book Antiqua"/>
                  <w:b/>
                  <w:sz w:val="24"/>
                  <w:szCs w:val="24"/>
                </w:rPr>
                <w:t>EEE</w:t>
              </w:r>
            </w:smartTag>
          </w:p>
          <w:p w14:paraId="5A1F09D1" w14:textId="77777777" w:rsidR="007D2EA4" w:rsidRPr="00211673" w:rsidRDefault="007D2EA4" w:rsidP="00081A40">
            <w:pPr>
              <w:spacing w:before="120"/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smartTag w:uri="urn:schemas-microsoft-com:office:smarttags" w:element="stockticker">
              <w:r w:rsidRPr="00211673">
                <w:rPr>
                  <w:rFonts w:ascii="Book Antiqua" w:hAnsi="Book Antiqua"/>
                  <w:b/>
                  <w:sz w:val="24"/>
                  <w:szCs w:val="24"/>
                </w:rPr>
                <w:t>EEE</w:t>
              </w:r>
            </w:smartTag>
            <w:r w:rsidRPr="00211673">
              <w:rPr>
                <w:rFonts w:ascii="Book Antiqua" w:hAnsi="Book Antiqua"/>
                <w:b/>
                <w:sz w:val="24"/>
                <w:szCs w:val="24"/>
              </w:rPr>
              <w:t xml:space="preserve"> 302: MICROPROCESSORS &amp; INTERFACING</w:t>
            </w:r>
          </w:p>
          <w:p w14:paraId="73C879FA" w14:textId="4958EB12" w:rsidR="007D2EA4" w:rsidRPr="00211673" w:rsidRDefault="007D2EA4" w:rsidP="00081A40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211673">
              <w:rPr>
                <w:rFonts w:ascii="Book Antiqua" w:hAnsi="Book Antiqua"/>
                <w:b/>
                <w:sz w:val="24"/>
                <w:szCs w:val="24"/>
              </w:rPr>
              <w:t xml:space="preserve">Semester: </w:t>
            </w:r>
            <w:r w:rsidR="00211673" w:rsidRPr="00211673">
              <w:rPr>
                <w:rFonts w:ascii="Book Antiqua" w:hAnsi="Book Antiqua"/>
                <w:b/>
                <w:sz w:val="24"/>
                <w:szCs w:val="24"/>
              </w:rPr>
              <w:t>Spring 2023</w:t>
            </w:r>
          </w:p>
          <w:p w14:paraId="6CFC70F7" w14:textId="1663DF09" w:rsidR="007D2EA4" w:rsidRPr="00211673" w:rsidRDefault="007D2EA4" w:rsidP="00081A40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211673">
              <w:rPr>
                <w:rFonts w:ascii="Book Antiqua" w:hAnsi="Book Antiqua"/>
                <w:b/>
                <w:sz w:val="24"/>
                <w:szCs w:val="24"/>
              </w:rPr>
              <w:t>Class Test-</w:t>
            </w:r>
            <w:r w:rsidR="00211673" w:rsidRPr="00211673">
              <w:rPr>
                <w:rFonts w:ascii="Book Antiqua" w:hAnsi="Book Antiqua"/>
                <w:b/>
                <w:sz w:val="24"/>
                <w:szCs w:val="24"/>
              </w:rPr>
              <w:t>3</w:t>
            </w:r>
          </w:p>
          <w:p w14:paraId="2B86AB64" w14:textId="77777777" w:rsidR="007D2EA4" w:rsidRPr="00211673" w:rsidRDefault="007D2EA4" w:rsidP="00081A40">
            <w:pPr>
              <w:jc w:val="center"/>
              <w:rPr>
                <w:rFonts w:ascii="Book Antiqua" w:hAnsi="Book Antiqua"/>
                <w:b/>
                <w:sz w:val="24"/>
                <w:szCs w:val="24"/>
              </w:rPr>
            </w:pPr>
            <w:r w:rsidRPr="00211673">
              <w:rPr>
                <w:rFonts w:ascii="Book Antiqua" w:hAnsi="Book Antiqua"/>
                <w:b/>
                <w:sz w:val="24"/>
                <w:szCs w:val="24"/>
              </w:rPr>
              <w:t>Course Instructor: FMA</w:t>
            </w:r>
          </w:p>
          <w:p w14:paraId="6869F850" w14:textId="77777777" w:rsidR="007D2EA4" w:rsidRPr="006C6398" w:rsidRDefault="007D2EA4" w:rsidP="00081A40">
            <w:pPr>
              <w:jc w:val="center"/>
              <w:rPr>
                <w:rFonts w:ascii="Book Antiqua" w:hAnsi="Book Antiqua"/>
                <w:b/>
                <w:sz w:val="26"/>
                <w:szCs w:val="26"/>
              </w:rPr>
            </w:pPr>
          </w:p>
        </w:tc>
        <w:tc>
          <w:tcPr>
            <w:tcW w:w="5400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2616" w:type="dxa"/>
              <w:tblLook w:val="01E0" w:firstRow="1" w:lastRow="1" w:firstColumn="1" w:lastColumn="1" w:noHBand="0" w:noVBand="0"/>
            </w:tblPr>
            <w:tblGrid>
              <w:gridCol w:w="2916"/>
            </w:tblGrid>
            <w:tr w:rsidR="007D2EA4" w:rsidRPr="008F6594" w14:paraId="64A92A0B" w14:textId="77777777" w:rsidTr="00081A40">
              <w:trPr>
                <w:trHeight w:val="1631"/>
              </w:trPr>
              <w:tc>
                <w:tcPr>
                  <w:tcW w:w="2616" w:type="dxa"/>
                </w:tcPr>
                <w:p w14:paraId="4467FEDC" w14:textId="77777777" w:rsidR="007D2EA4" w:rsidRDefault="007D2EA4" w:rsidP="00081A40">
                  <w:r w:rsidRPr="00A5585F">
                    <w:object w:dxaOrig="2400" w:dyaOrig="1545" w14:anchorId="42BE1E15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35pt;height:87pt" o:ole="">
                        <v:imagedata r:id="rId7" o:title=""/>
                      </v:shape>
                      <o:OLEObject Type="Embed" ProgID="MSPhotoEd.3" ShapeID="_x0000_i1025" DrawAspect="Content" ObjectID="_1744886627" r:id="rId8"/>
                    </w:object>
                  </w:r>
                </w:p>
              </w:tc>
            </w:tr>
          </w:tbl>
          <w:p w14:paraId="48BEC5F5" w14:textId="77777777" w:rsidR="007D2EA4" w:rsidRPr="008F6594" w:rsidRDefault="007D2EA4" w:rsidP="00081A40">
            <w:pPr>
              <w:jc w:val="center"/>
              <w:rPr>
                <w:b/>
              </w:rPr>
            </w:pPr>
          </w:p>
        </w:tc>
      </w:tr>
    </w:tbl>
    <w:p w14:paraId="4A1D6FEF" w14:textId="77777777" w:rsidR="007D2EA4" w:rsidRDefault="007D2EA4"/>
    <w:p w14:paraId="3EAC3B46" w14:textId="77777777" w:rsidR="00211673" w:rsidRPr="008515F4" w:rsidRDefault="00211673" w:rsidP="00211673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8515F4">
        <w:rPr>
          <w:noProof/>
          <w:sz w:val="24"/>
          <w:szCs w:val="24"/>
        </w:rPr>
        <w:t>In the following diagram</w:t>
      </w:r>
      <w:r>
        <w:rPr>
          <w:noProof/>
          <w:sz w:val="24"/>
          <w:szCs w:val="24"/>
        </w:rPr>
        <w:t>,</w:t>
      </w:r>
      <w:r w:rsidRPr="008515F4">
        <w:rPr>
          <w:noProof/>
          <w:sz w:val="24"/>
          <w:szCs w:val="24"/>
        </w:rPr>
        <w:t xml:space="preserve"> you have the </w:t>
      </w:r>
      <w:r w:rsidRPr="008515F4">
        <w:rPr>
          <w:b/>
          <w:bCs/>
          <w:noProof/>
          <w:sz w:val="24"/>
          <w:szCs w:val="24"/>
        </w:rPr>
        <w:t>minimum mode</w:t>
      </w:r>
      <w:r w:rsidRPr="008515F4">
        <w:rPr>
          <w:noProof/>
          <w:sz w:val="24"/>
          <w:szCs w:val="24"/>
        </w:rPr>
        <w:t xml:space="preserve"> configuration. Answer the following questions: </w:t>
      </w:r>
      <w:r>
        <w:rPr>
          <w:noProof/>
          <w:sz w:val="24"/>
          <w:szCs w:val="24"/>
        </w:rPr>
        <w:t xml:space="preserve">                                            </w:t>
      </w:r>
      <w:r w:rsidRPr="008515F4">
        <w:rPr>
          <w:sz w:val="24"/>
          <w:szCs w:val="24"/>
        </w:rPr>
        <w:t>CO2/APPLY</w:t>
      </w:r>
    </w:p>
    <w:p w14:paraId="706ACCF0" w14:textId="77777777" w:rsidR="00211673" w:rsidRPr="008515F4" w:rsidRDefault="00211673" w:rsidP="00211673">
      <w:pPr>
        <w:pStyle w:val="ListParagraph"/>
        <w:jc w:val="both"/>
        <w:rPr>
          <w:sz w:val="24"/>
          <w:szCs w:val="24"/>
        </w:rPr>
      </w:pPr>
    </w:p>
    <w:p w14:paraId="4C44F6B1" w14:textId="77777777" w:rsidR="00211673" w:rsidRPr="008515F4" w:rsidRDefault="00211673" w:rsidP="00211673">
      <w:pPr>
        <w:pStyle w:val="ListParagraph"/>
        <w:jc w:val="both"/>
        <w:rPr>
          <w:noProof/>
          <w:sz w:val="24"/>
          <w:szCs w:val="24"/>
        </w:rPr>
      </w:pPr>
      <w:r w:rsidRPr="008515F4">
        <w:rPr>
          <w:noProof/>
          <w:sz w:val="24"/>
          <w:szCs w:val="24"/>
        </w:rPr>
        <w:drawing>
          <wp:inline distT="0" distB="0" distL="0" distR="0" wp14:anchorId="43642903" wp14:editId="74863F6A">
            <wp:extent cx="4396154" cy="4027929"/>
            <wp:effectExtent l="0" t="0" r="4445" b="0"/>
            <wp:docPr id="2" name="Picture 2" descr="A picture containing diagram, text, plan, technical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, text, plan, technical drawing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321" cy="4049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515F4">
        <w:rPr>
          <w:noProof/>
          <w:sz w:val="24"/>
          <w:szCs w:val="24"/>
        </w:rPr>
        <w:t xml:space="preserve">                            </w:t>
      </w:r>
    </w:p>
    <w:p w14:paraId="0CB8C689" w14:textId="77777777" w:rsidR="00211673" w:rsidRPr="008515F4" w:rsidRDefault="00211673" w:rsidP="00211673">
      <w:pPr>
        <w:rPr>
          <w:noProof/>
          <w:sz w:val="24"/>
          <w:szCs w:val="24"/>
        </w:rPr>
      </w:pPr>
    </w:p>
    <w:p w14:paraId="27A52E44" w14:textId="3C0F4F00" w:rsidR="00211673" w:rsidRPr="008515F4" w:rsidRDefault="00211673" w:rsidP="00211673">
      <w:pPr>
        <w:pStyle w:val="ListParagraph"/>
        <w:numPr>
          <w:ilvl w:val="0"/>
          <w:numId w:val="4"/>
        </w:numPr>
        <w:tabs>
          <w:tab w:val="left" w:pos="1304"/>
        </w:tabs>
        <w:spacing w:line="360" w:lineRule="auto"/>
        <w:ind w:left="1670"/>
        <w:jc w:val="both"/>
        <w:rPr>
          <w:sz w:val="24"/>
          <w:szCs w:val="24"/>
        </w:rPr>
      </w:pPr>
      <w:r w:rsidRPr="008515F4">
        <w:rPr>
          <w:sz w:val="24"/>
          <w:szCs w:val="24"/>
        </w:rPr>
        <w:t xml:space="preserve">How do ALE and DEN pins synchronize together? How does it improve the total </w:t>
      </w:r>
      <w:r w:rsidRPr="008515F4">
        <w:rPr>
          <w:sz w:val="24"/>
          <w:szCs w:val="24"/>
        </w:rPr>
        <w:t>performance</w:t>
      </w:r>
      <w:r w:rsidRPr="008515F4">
        <w:rPr>
          <w:sz w:val="24"/>
          <w:szCs w:val="24"/>
        </w:rPr>
        <w:t xml:space="preserve"> of </w:t>
      </w:r>
      <w:r>
        <w:rPr>
          <w:sz w:val="24"/>
          <w:szCs w:val="24"/>
        </w:rPr>
        <w:t xml:space="preserve">the </w:t>
      </w:r>
      <w:r w:rsidRPr="008515F4">
        <w:rPr>
          <w:sz w:val="24"/>
          <w:szCs w:val="24"/>
        </w:rPr>
        <w:t xml:space="preserve">Intel 8086 microprocessor?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8515F4">
        <w:rPr>
          <w:sz w:val="24"/>
          <w:szCs w:val="24"/>
        </w:rPr>
        <w:t xml:space="preserve">[10 marks] </w:t>
      </w:r>
    </w:p>
    <w:p w14:paraId="06ECBEE6" w14:textId="580DD270" w:rsidR="00211673" w:rsidRPr="008515F4" w:rsidRDefault="00211673" w:rsidP="00211673">
      <w:pPr>
        <w:pStyle w:val="ListParagraph"/>
        <w:numPr>
          <w:ilvl w:val="0"/>
          <w:numId w:val="4"/>
        </w:numPr>
        <w:tabs>
          <w:tab w:val="left" w:pos="1304"/>
        </w:tabs>
        <w:spacing w:line="360" w:lineRule="auto"/>
        <w:ind w:left="16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hat is duty Cycle? Why do Intel 8086 is connected to </w:t>
      </w:r>
      <w:proofErr w:type="gramStart"/>
      <w:r>
        <w:rPr>
          <w:sz w:val="24"/>
          <w:szCs w:val="24"/>
        </w:rPr>
        <w:t>18</w:t>
      </w:r>
      <w:proofErr w:type="gramEnd"/>
      <w:r>
        <w:rPr>
          <w:sz w:val="24"/>
          <w:szCs w:val="24"/>
        </w:rPr>
        <w:t>MHz clock generator instead of 6 MHz?</w:t>
      </w:r>
      <w:r w:rsidRPr="008515F4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8515F4">
        <w:rPr>
          <w:sz w:val="24"/>
          <w:szCs w:val="24"/>
        </w:rPr>
        <w:t xml:space="preserve">[10 marks] </w:t>
      </w:r>
    </w:p>
    <w:p w14:paraId="0547D831" w14:textId="72B6A2B1" w:rsidR="007D2EA4" w:rsidRPr="00211673" w:rsidRDefault="007D2EA4" w:rsidP="00211673">
      <w:pPr>
        <w:spacing w:line="360" w:lineRule="auto"/>
        <w:rPr>
          <w:sz w:val="24"/>
          <w:szCs w:val="24"/>
        </w:rPr>
      </w:pPr>
    </w:p>
    <w:p w14:paraId="303D8257" w14:textId="77777777" w:rsidR="001E73E3" w:rsidRPr="00F9512B" w:rsidRDefault="001E73E3" w:rsidP="00F9512B">
      <w:pPr>
        <w:spacing w:line="360" w:lineRule="auto"/>
        <w:ind w:left="720"/>
        <w:rPr>
          <w:sz w:val="24"/>
          <w:szCs w:val="24"/>
        </w:rPr>
      </w:pPr>
    </w:p>
    <w:sectPr w:rsidR="001E73E3" w:rsidRPr="00F9512B" w:rsidSect="00C753BB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F4928" w14:textId="77777777" w:rsidR="008A4C07" w:rsidRDefault="008A4C07" w:rsidP="007D2EA4">
      <w:r>
        <w:separator/>
      </w:r>
    </w:p>
  </w:endnote>
  <w:endnote w:type="continuationSeparator" w:id="0">
    <w:p w14:paraId="43FC336F" w14:textId="77777777" w:rsidR="008A4C07" w:rsidRDefault="008A4C07" w:rsidP="007D2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45853" w14:textId="77777777" w:rsidR="008A4C07" w:rsidRDefault="008A4C07" w:rsidP="007D2EA4">
      <w:r>
        <w:separator/>
      </w:r>
    </w:p>
  </w:footnote>
  <w:footnote w:type="continuationSeparator" w:id="0">
    <w:p w14:paraId="38F30B03" w14:textId="77777777" w:rsidR="008A4C07" w:rsidRDefault="008A4C07" w:rsidP="007D2E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9698D" w14:textId="77777777" w:rsidR="007D2EA4" w:rsidRDefault="007D2EA4">
    <w:pPr>
      <w:pStyle w:val="Header"/>
    </w:pPr>
    <w:r>
      <w:t xml:space="preserve">NAME: </w:t>
    </w:r>
    <w:r>
      <w:tab/>
      <w:t xml:space="preserve">                                                    ID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457A6E"/>
    <w:multiLevelType w:val="hybridMultilevel"/>
    <w:tmpl w:val="077A359A"/>
    <w:lvl w:ilvl="0" w:tplc="698A650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45914F7"/>
    <w:multiLevelType w:val="hybridMultilevel"/>
    <w:tmpl w:val="267486CE"/>
    <w:lvl w:ilvl="0" w:tplc="299486D6">
      <w:start w:val="1"/>
      <w:numFmt w:val="lowerLetter"/>
      <w:lvlText w:val="%1."/>
      <w:lvlJc w:val="left"/>
      <w:pPr>
        <w:ind w:left="16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8" w:hanging="360"/>
      </w:pPr>
    </w:lvl>
    <w:lvl w:ilvl="2" w:tplc="0409001B" w:tentative="1">
      <w:start w:val="1"/>
      <w:numFmt w:val="lowerRoman"/>
      <w:lvlText w:val="%3."/>
      <w:lvlJc w:val="right"/>
      <w:pPr>
        <w:ind w:left="3108" w:hanging="180"/>
      </w:pPr>
    </w:lvl>
    <w:lvl w:ilvl="3" w:tplc="0409000F" w:tentative="1">
      <w:start w:val="1"/>
      <w:numFmt w:val="decimal"/>
      <w:lvlText w:val="%4."/>
      <w:lvlJc w:val="left"/>
      <w:pPr>
        <w:ind w:left="3828" w:hanging="360"/>
      </w:pPr>
    </w:lvl>
    <w:lvl w:ilvl="4" w:tplc="04090019" w:tentative="1">
      <w:start w:val="1"/>
      <w:numFmt w:val="lowerLetter"/>
      <w:lvlText w:val="%5."/>
      <w:lvlJc w:val="left"/>
      <w:pPr>
        <w:ind w:left="4548" w:hanging="360"/>
      </w:pPr>
    </w:lvl>
    <w:lvl w:ilvl="5" w:tplc="0409001B" w:tentative="1">
      <w:start w:val="1"/>
      <w:numFmt w:val="lowerRoman"/>
      <w:lvlText w:val="%6."/>
      <w:lvlJc w:val="right"/>
      <w:pPr>
        <w:ind w:left="5268" w:hanging="180"/>
      </w:pPr>
    </w:lvl>
    <w:lvl w:ilvl="6" w:tplc="0409000F" w:tentative="1">
      <w:start w:val="1"/>
      <w:numFmt w:val="decimal"/>
      <w:lvlText w:val="%7."/>
      <w:lvlJc w:val="left"/>
      <w:pPr>
        <w:ind w:left="5988" w:hanging="360"/>
      </w:pPr>
    </w:lvl>
    <w:lvl w:ilvl="7" w:tplc="04090019" w:tentative="1">
      <w:start w:val="1"/>
      <w:numFmt w:val="lowerLetter"/>
      <w:lvlText w:val="%8."/>
      <w:lvlJc w:val="left"/>
      <w:pPr>
        <w:ind w:left="6708" w:hanging="360"/>
      </w:pPr>
    </w:lvl>
    <w:lvl w:ilvl="8" w:tplc="0409001B" w:tentative="1">
      <w:start w:val="1"/>
      <w:numFmt w:val="lowerRoman"/>
      <w:lvlText w:val="%9."/>
      <w:lvlJc w:val="right"/>
      <w:pPr>
        <w:ind w:left="7428" w:hanging="180"/>
      </w:pPr>
    </w:lvl>
  </w:abstractNum>
  <w:abstractNum w:abstractNumId="2" w15:restartNumberingAfterBreak="0">
    <w:nsid w:val="625D5ADF"/>
    <w:multiLevelType w:val="hybridMultilevel"/>
    <w:tmpl w:val="50402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4B4278"/>
    <w:multiLevelType w:val="hybridMultilevel"/>
    <w:tmpl w:val="D8F60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6164989">
    <w:abstractNumId w:val="3"/>
  </w:num>
  <w:num w:numId="2" w16cid:durableId="100880655">
    <w:abstractNumId w:val="0"/>
  </w:num>
  <w:num w:numId="3" w16cid:durableId="784080414">
    <w:abstractNumId w:val="2"/>
  </w:num>
  <w:num w:numId="4" w16cid:durableId="14231443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AEpamlhamBqamRko6SsGpxcWZ+XkgBYa1AOts7VgsAAAA"/>
  </w:docVars>
  <w:rsids>
    <w:rsidRoot w:val="007D2EA4"/>
    <w:rsid w:val="000012DD"/>
    <w:rsid w:val="000020E4"/>
    <w:rsid w:val="000029B7"/>
    <w:rsid w:val="0000345A"/>
    <w:rsid w:val="00003CC7"/>
    <w:rsid w:val="00003EB2"/>
    <w:rsid w:val="000041A3"/>
    <w:rsid w:val="00005B40"/>
    <w:rsid w:val="000064A9"/>
    <w:rsid w:val="000075FE"/>
    <w:rsid w:val="00007847"/>
    <w:rsid w:val="00010FF3"/>
    <w:rsid w:val="00011FA6"/>
    <w:rsid w:val="00012FA4"/>
    <w:rsid w:val="00013440"/>
    <w:rsid w:val="00014C8C"/>
    <w:rsid w:val="00015372"/>
    <w:rsid w:val="00015864"/>
    <w:rsid w:val="000161B8"/>
    <w:rsid w:val="00016461"/>
    <w:rsid w:val="000164AD"/>
    <w:rsid w:val="00017104"/>
    <w:rsid w:val="00017401"/>
    <w:rsid w:val="00017FE6"/>
    <w:rsid w:val="00021E01"/>
    <w:rsid w:val="00022C3B"/>
    <w:rsid w:val="00022F2D"/>
    <w:rsid w:val="000249D9"/>
    <w:rsid w:val="0002518F"/>
    <w:rsid w:val="0002589F"/>
    <w:rsid w:val="00026175"/>
    <w:rsid w:val="00026E35"/>
    <w:rsid w:val="00026F99"/>
    <w:rsid w:val="00027CA8"/>
    <w:rsid w:val="00027EC1"/>
    <w:rsid w:val="000309AE"/>
    <w:rsid w:val="00031AB5"/>
    <w:rsid w:val="0003209F"/>
    <w:rsid w:val="00032F3A"/>
    <w:rsid w:val="00033684"/>
    <w:rsid w:val="000336E0"/>
    <w:rsid w:val="00033CEF"/>
    <w:rsid w:val="00033D0D"/>
    <w:rsid w:val="00033E3B"/>
    <w:rsid w:val="00036AE3"/>
    <w:rsid w:val="000370E1"/>
    <w:rsid w:val="00037658"/>
    <w:rsid w:val="00037D32"/>
    <w:rsid w:val="000404ED"/>
    <w:rsid w:val="00040E34"/>
    <w:rsid w:val="000412DC"/>
    <w:rsid w:val="000418B4"/>
    <w:rsid w:val="00041965"/>
    <w:rsid w:val="00041E10"/>
    <w:rsid w:val="00044040"/>
    <w:rsid w:val="000456DF"/>
    <w:rsid w:val="00046B34"/>
    <w:rsid w:val="00047037"/>
    <w:rsid w:val="000472FC"/>
    <w:rsid w:val="00050C3F"/>
    <w:rsid w:val="00051FA8"/>
    <w:rsid w:val="000520CC"/>
    <w:rsid w:val="0005277D"/>
    <w:rsid w:val="00052901"/>
    <w:rsid w:val="000531DA"/>
    <w:rsid w:val="000536E1"/>
    <w:rsid w:val="0005392A"/>
    <w:rsid w:val="00054CF3"/>
    <w:rsid w:val="00056EBD"/>
    <w:rsid w:val="00057969"/>
    <w:rsid w:val="000603E8"/>
    <w:rsid w:val="000608B5"/>
    <w:rsid w:val="00060B13"/>
    <w:rsid w:val="00060E21"/>
    <w:rsid w:val="00060F6E"/>
    <w:rsid w:val="000634E3"/>
    <w:rsid w:val="000648E2"/>
    <w:rsid w:val="00064C29"/>
    <w:rsid w:val="00070460"/>
    <w:rsid w:val="000719F8"/>
    <w:rsid w:val="00071F6C"/>
    <w:rsid w:val="00072453"/>
    <w:rsid w:val="00072CFA"/>
    <w:rsid w:val="00073CFF"/>
    <w:rsid w:val="00073EAC"/>
    <w:rsid w:val="00074813"/>
    <w:rsid w:val="00075E20"/>
    <w:rsid w:val="00077995"/>
    <w:rsid w:val="00077BE5"/>
    <w:rsid w:val="0008065B"/>
    <w:rsid w:val="0008163C"/>
    <w:rsid w:val="00081AE7"/>
    <w:rsid w:val="00082540"/>
    <w:rsid w:val="0008282D"/>
    <w:rsid w:val="000832E4"/>
    <w:rsid w:val="000871E3"/>
    <w:rsid w:val="00087332"/>
    <w:rsid w:val="00087636"/>
    <w:rsid w:val="00087B18"/>
    <w:rsid w:val="000906BD"/>
    <w:rsid w:val="00090ED3"/>
    <w:rsid w:val="000917A5"/>
    <w:rsid w:val="00091A08"/>
    <w:rsid w:val="00091D1B"/>
    <w:rsid w:val="00093754"/>
    <w:rsid w:val="0009602E"/>
    <w:rsid w:val="000A1013"/>
    <w:rsid w:val="000A18E5"/>
    <w:rsid w:val="000A1C57"/>
    <w:rsid w:val="000A203F"/>
    <w:rsid w:val="000A3E96"/>
    <w:rsid w:val="000A478D"/>
    <w:rsid w:val="000A593B"/>
    <w:rsid w:val="000A6111"/>
    <w:rsid w:val="000A6608"/>
    <w:rsid w:val="000A6B43"/>
    <w:rsid w:val="000A71A5"/>
    <w:rsid w:val="000A723A"/>
    <w:rsid w:val="000A74C1"/>
    <w:rsid w:val="000A7970"/>
    <w:rsid w:val="000B0A51"/>
    <w:rsid w:val="000B10AC"/>
    <w:rsid w:val="000B2368"/>
    <w:rsid w:val="000B67D6"/>
    <w:rsid w:val="000B6CBE"/>
    <w:rsid w:val="000B797B"/>
    <w:rsid w:val="000C086B"/>
    <w:rsid w:val="000C27FC"/>
    <w:rsid w:val="000C2B47"/>
    <w:rsid w:val="000C3E07"/>
    <w:rsid w:val="000C5988"/>
    <w:rsid w:val="000C59D1"/>
    <w:rsid w:val="000C6CCE"/>
    <w:rsid w:val="000C7520"/>
    <w:rsid w:val="000C77DB"/>
    <w:rsid w:val="000C78BF"/>
    <w:rsid w:val="000D1AC8"/>
    <w:rsid w:val="000D2124"/>
    <w:rsid w:val="000D5AD0"/>
    <w:rsid w:val="000D61F0"/>
    <w:rsid w:val="000D623E"/>
    <w:rsid w:val="000D67C8"/>
    <w:rsid w:val="000D74BA"/>
    <w:rsid w:val="000E1D36"/>
    <w:rsid w:val="000E249F"/>
    <w:rsid w:val="000E2794"/>
    <w:rsid w:val="000E37BD"/>
    <w:rsid w:val="000E43D7"/>
    <w:rsid w:val="000E58E1"/>
    <w:rsid w:val="000E7423"/>
    <w:rsid w:val="000F0259"/>
    <w:rsid w:val="000F0D06"/>
    <w:rsid w:val="000F2790"/>
    <w:rsid w:val="000F3EFF"/>
    <w:rsid w:val="000F72AA"/>
    <w:rsid w:val="001000B4"/>
    <w:rsid w:val="00100B76"/>
    <w:rsid w:val="00101102"/>
    <w:rsid w:val="0010146E"/>
    <w:rsid w:val="00101741"/>
    <w:rsid w:val="001019E7"/>
    <w:rsid w:val="0010276B"/>
    <w:rsid w:val="00102870"/>
    <w:rsid w:val="0010398B"/>
    <w:rsid w:val="00103D1E"/>
    <w:rsid w:val="00103EA6"/>
    <w:rsid w:val="001058AB"/>
    <w:rsid w:val="00105A28"/>
    <w:rsid w:val="00105AAC"/>
    <w:rsid w:val="001079BD"/>
    <w:rsid w:val="00110275"/>
    <w:rsid w:val="00110D69"/>
    <w:rsid w:val="00110E95"/>
    <w:rsid w:val="0011130E"/>
    <w:rsid w:val="00112486"/>
    <w:rsid w:val="001135B7"/>
    <w:rsid w:val="00113BFD"/>
    <w:rsid w:val="00114505"/>
    <w:rsid w:val="00114DA1"/>
    <w:rsid w:val="00116879"/>
    <w:rsid w:val="00117456"/>
    <w:rsid w:val="00117FE5"/>
    <w:rsid w:val="001213D1"/>
    <w:rsid w:val="00121599"/>
    <w:rsid w:val="0012168A"/>
    <w:rsid w:val="001216A5"/>
    <w:rsid w:val="00122537"/>
    <w:rsid w:val="00122E0F"/>
    <w:rsid w:val="0012389A"/>
    <w:rsid w:val="00125729"/>
    <w:rsid w:val="001258F9"/>
    <w:rsid w:val="00126520"/>
    <w:rsid w:val="00126545"/>
    <w:rsid w:val="00126FFB"/>
    <w:rsid w:val="00127245"/>
    <w:rsid w:val="00131FDD"/>
    <w:rsid w:val="0013240F"/>
    <w:rsid w:val="00133364"/>
    <w:rsid w:val="001338B6"/>
    <w:rsid w:val="00133C71"/>
    <w:rsid w:val="0013404A"/>
    <w:rsid w:val="00134A69"/>
    <w:rsid w:val="001356B0"/>
    <w:rsid w:val="00136767"/>
    <w:rsid w:val="001369D7"/>
    <w:rsid w:val="001378EE"/>
    <w:rsid w:val="00137C03"/>
    <w:rsid w:val="00140351"/>
    <w:rsid w:val="00140B39"/>
    <w:rsid w:val="00141148"/>
    <w:rsid w:val="00141823"/>
    <w:rsid w:val="00141F04"/>
    <w:rsid w:val="0014260B"/>
    <w:rsid w:val="00143042"/>
    <w:rsid w:val="001438BB"/>
    <w:rsid w:val="00143F9E"/>
    <w:rsid w:val="0014433C"/>
    <w:rsid w:val="00144B47"/>
    <w:rsid w:val="001452DD"/>
    <w:rsid w:val="001454B2"/>
    <w:rsid w:val="0014692D"/>
    <w:rsid w:val="00147CB6"/>
    <w:rsid w:val="00150F61"/>
    <w:rsid w:val="00151117"/>
    <w:rsid w:val="001515E8"/>
    <w:rsid w:val="0015263C"/>
    <w:rsid w:val="00153B1E"/>
    <w:rsid w:val="001542C2"/>
    <w:rsid w:val="001543DD"/>
    <w:rsid w:val="001546A1"/>
    <w:rsid w:val="00154E6F"/>
    <w:rsid w:val="001553A4"/>
    <w:rsid w:val="001556EB"/>
    <w:rsid w:val="00155704"/>
    <w:rsid w:val="001565F4"/>
    <w:rsid w:val="00157F05"/>
    <w:rsid w:val="0016079F"/>
    <w:rsid w:val="001619E8"/>
    <w:rsid w:val="00161A06"/>
    <w:rsid w:val="0016228D"/>
    <w:rsid w:val="0016238C"/>
    <w:rsid w:val="00162718"/>
    <w:rsid w:val="00164545"/>
    <w:rsid w:val="00164563"/>
    <w:rsid w:val="001672D9"/>
    <w:rsid w:val="00170B14"/>
    <w:rsid w:val="00170B75"/>
    <w:rsid w:val="0017289B"/>
    <w:rsid w:val="001728D3"/>
    <w:rsid w:val="00173285"/>
    <w:rsid w:val="001749CC"/>
    <w:rsid w:val="001767C7"/>
    <w:rsid w:val="00177974"/>
    <w:rsid w:val="00177F4A"/>
    <w:rsid w:val="0018079B"/>
    <w:rsid w:val="00180B6C"/>
    <w:rsid w:val="00180F70"/>
    <w:rsid w:val="0018120E"/>
    <w:rsid w:val="00181B8A"/>
    <w:rsid w:val="00181F21"/>
    <w:rsid w:val="00181F30"/>
    <w:rsid w:val="00181F81"/>
    <w:rsid w:val="001825C7"/>
    <w:rsid w:val="00182895"/>
    <w:rsid w:val="001828EF"/>
    <w:rsid w:val="00183D56"/>
    <w:rsid w:val="00184D51"/>
    <w:rsid w:val="001851FD"/>
    <w:rsid w:val="00186836"/>
    <w:rsid w:val="00186B7F"/>
    <w:rsid w:val="00187789"/>
    <w:rsid w:val="00191007"/>
    <w:rsid w:val="001910C1"/>
    <w:rsid w:val="0019123D"/>
    <w:rsid w:val="0019208E"/>
    <w:rsid w:val="00192451"/>
    <w:rsid w:val="00192858"/>
    <w:rsid w:val="001935C5"/>
    <w:rsid w:val="00194510"/>
    <w:rsid w:val="00194F15"/>
    <w:rsid w:val="00195618"/>
    <w:rsid w:val="001961F5"/>
    <w:rsid w:val="0019644C"/>
    <w:rsid w:val="00196D8B"/>
    <w:rsid w:val="00197408"/>
    <w:rsid w:val="0019778D"/>
    <w:rsid w:val="00197C60"/>
    <w:rsid w:val="001A007C"/>
    <w:rsid w:val="001A1814"/>
    <w:rsid w:val="001A4971"/>
    <w:rsid w:val="001A4B66"/>
    <w:rsid w:val="001A5723"/>
    <w:rsid w:val="001A589E"/>
    <w:rsid w:val="001A6050"/>
    <w:rsid w:val="001A7312"/>
    <w:rsid w:val="001A73CC"/>
    <w:rsid w:val="001B1AAA"/>
    <w:rsid w:val="001B2A88"/>
    <w:rsid w:val="001B30E1"/>
    <w:rsid w:val="001B4103"/>
    <w:rsid w:val="001B4FB9"/>
    <w:rsid w:val="001B58E8"/>
    <w:rsid w:val="001C00CA"/>
    <w:rsid w:val="001C010B"/>
    <w:rsid w:val="001C0163"/>
    <w:rsid w:val="001C0D45"/>
    <w:rsid w:val="001C1CA9"/>
    <w:rsid w:val="001C2549"/>
    <w:rsid w:val="001C2B72"/>
    <w:rsid w:val="001C3AA8"/>
    <w:rsid w:val="001C4318"/>
    <w:rsid w:val="001C4C68"/>
    <w:rsid w:val="001C5234"/>
    <w:rsid w:val="001C5CBF"/>
    <w:rsid w:val="001C6023"/>
    <w:rsid w:val="001C7ACA"/>
    <w:rsid w:val="001C7B26"/>
    <w:rsid w:val="001D07C0"/>
    <w:rsid w:val="001D0947"/>
    <w:rsid w:val="001D0F76"/>
    <w:rsid w:val="001D17C2"/>
    <w:rsid w:val="001D1A2D"/>
    <w:rsid w:val="001D1E2F"/>
    <w:rsid w:val="001D1EF9"/>
    <w:rsid w:val="001D2030"/>
    <w:rsid w:val="001D2118"/>
    <w:rsid w:val="001D24A0"/>
    <w:rsid w:val="001D2564"/>
    <w:rsid w:val="001D3A14"/>
    <w:rsid w:val="001D464D"/>
    <w:rsid w:val="001D47A5"/>
    <w:rsid w:val="001D51A6"/>
    <w:rsid w:val="001D58C3"/>
    <w:rsid w:val="001D6F00"/>
    <w:rsid w:val="001D7D5A"/>
    <w:rsid w:val="001E0FFD"/>
    <w:rsid w:val="001E1B8D"/>
    <w:rsid w:val="001E1F38"/>
    <w:rsid w:val="001E2757"/>
    <w:rsid w:val="001E3D5A"/>
    <w:rsid w:val="001E5AEC"/>
    <w:rsid w:val="001E5FBC"/>
    <w:rsid w:val="001E687D"/>
    <w:rsid w:val="001E6A76"/>
    <w:rsid w:val="001E73E3"/>
    <w:rsid w:val="001F0EEF"/>
    <w:rsid w:val="001F1228"/>
    <w:rsid w:val="001F243A"/>
    <w:rsid w:val="001F2D59"/>
    <w:rsid w:val="001F3369"/>
    <w:rsid w:val="001F34F3"/>
    <w:rsid w:val="001F5507"/>
    <w:rsid w:val="001F5B65"/>
    <w:rsid w:val="001F5BDB"/>
    <w:rsid w:val="001F625F"/>
    <w:rsid w:val="001F6745"/>
    <w:rsid w:val="001F7CD8"/>
    <w:rsid w:val="002007C9"/>
    <w:rsid w:val="002009B1"/>
    <w:rsid w:val="002009FC"/>
    <w:rsid w:val="00200E37"/>
    <w:rsid w:val="00200F7E"/>
    <w:rsid w:val="0020123F"/>
    <w:rsid w:val="0020363A"/>
    <w:rsid w:val="00203CB4"/>
    <w:rsid w:val="00204057"/>
    <w:rsid w:val="00204EFE"/>
    <w:rsid w:val="00206998"/>
    <w:rsid w:val="00207588"/>
    <w:rsid w:val="00211019"/>
    <w:rsid w:val="00211673"/>
    <w:rsid w:val="002118E5"/>
    <w:rsid w:val="00211C7B"/>
    <w:rsid w:val="00211D37"/>
    <w:rsid w:val="00211E4C"/>
    <w:rsid w:val="00213492"/>
    <w:rsid w:val="002137B0"/>
    <w:rsid w:val="002137D0"/>
    <w:rsid w:val="00214325"/>
    <w:rsid w:val="00214DCD"/>
    <w:rsid w:val="002160D5"/>
    <w:rsid w:val="00216BF3"/>
    <w:rsid w:val="0021749B"/>
    <w:rsid w:val="002174C9"/>
    <w:rsid w:val="002176EA"/>
    <w:rsid w:val="00220FB1"/>
    <w:rsid w:val="00221139"/>
    <w:rsid w:val="0022125D"/>
    <w:rsid w:val="00221B0A"/>
    <w:rsid w:val="002227B1"/>
    <w:rsid w:val="00222AAC"/>
    <w:rsid w:val="00222F59"/>
    <w:rsid w:val="00226311"/>
    <w:rsid w:val="00226D12"/>
    <w:rsid w:val="00227166"/>
    <w:rsid w:val="002271F2"/>
    <w:rsid w:val="00230874"/>
    <w:rsid w:val="00230950"/>
    <w:rsid w:val="00230A77"/>
    <w:rsid w:val="00233372"/>
    <w:rsid w:val="002337D9"/>
    <w:rsid w:val="0023551B"/>
    <w:rsid w:val="0023675A"/>
    <w:rsid w:val="00236D86"/>
    <w:rsid w:val="00237930"/>
    <w:rsid w:val="00237942"/>
    <w:rsid w:val="00237D64"/>
    <w:rsid w:val="0024283F"/>
    <w:rsid w:val="00242E5E"/>
    <w:rsid w:val="00242FDD"/>
    <w:rsid w:val="002476E3"/>
    <w:rsid w:val="00247838"/>
    <w:rsid w:val="00250301"/>
    <w:rsid w:val="00250865"/>
    <w:rsid w:val="00250CB9"/>
    <w:rsid w:val="00250DA5"/>
    <w:rsid w:val="00252FFC"/>
    <w:rsid w:val="002543B6"/>
    <w:rsid w:val="00254A84"/>
    <w:rsid w:val="00254F44"/>
    <w:rsid w:val="00254F5D"/>
    <w:rsid w:val="002567CD"/>
    <w:rsid w:val="0025738B"/>
    <w:rsid w:val="0026063F"/>
    <w:rsid w:val="0026103B"/>
    <w:rsid w:val="002612D4"/>
    <w:rsid w:val="002620F4"/>
    <w:rsid w:val="002629F9"/>
    <w:rsid w:val="00264B81"/>
    <w:rsid w:val="00266919"/>
    <w:rsid w:val="00267017"/>
    <w:rsid w:val="0026729E"/>
    <w:rsid w:val="00267D5D"/>
    <w:rsid w:val="00270E95"/>
    <w:rsid w:val="002714B6"/>
    <w:rsid w:val="0027159A"/>
    <w:rsid w:val="00271BD6"/>
    <w:rsid w:val="00271EB0"/>
    <w:rsid w:val="00271FAD"/>
    <w:rsid w:val="002731A6"/>
    <w:rsid w:val="00273775"/>
    <w:rsid w:val="00274409"/>
    <w:rsid w:val="00274EB4"/>
    <w:rsid w:val="0027674B"/>
    <w:rsid w:val="00276D53"/>
    <w:rsid w:val="00277A83"/>
    <w:rsid w:val="0028068A"/>
    <w:rsid w:val="00281A30"/>
    <w:rsid w:val="00281FF6"/>
    <w:rsid w:val="00284E14"/>
    <w:rsid w:val="00285D93"/>
    <w:rsid w:val="00285FAD"/>
    <w:rsid w:val="0028615C"/>
    <w:rsid w:val="00286235"/>
    <w:rsid w:val="00287281"/>
    <w:rsid w:val="00287CC0"/>
    <w:rsid w:val="002906A6"/>
    <w:rsid w:val="002936D2"/>
    <w:rsid w:val="002943B9"/>
    <w:rsid w:val="002945CE"/>
    <w:rsid w:val="00295138"/>
    <w:rsid w:val="002956E9"/>
    <w:rsid w:val="00295B01"/>
    <w:rsid w:val="002A0A12"/>
    <w:rsid w:val="002A23B3"/>
    <w:rsid w:val="002A2502"/>
    <w:rsid w:val="002A2DA8"/>
    <w:rsid w:val="002A3C4A"/>
    <w:rsid w:val="002A528A"/>
    <w:rsid w:val="002A6153"/>
    <w:rsid w:val="002A7446"/>
    <w:rsid w:val="002B07E6"/>
    <w:rsid w:val="002B0875"/>
    <w:rsid w:val="002B0B86"/>
    <w:rsid w:val="002B0FAC"/>
    <w:rsid w:val="002B1F11"/>
    <w:rsid w:val="002B327E"/>
    <w:rsid w:val="002B3379"/>
    <w:rsid w:val="002B3A33"/>
    <w:rsid w:val="002B48A1"/>
    <w:rsid w:val="002B4BA0"/>
    <w:rsid w:val="002B5284"/>
    <w:rsid w:val="002B5D1B"/>
    <w:rsid w:val="002B5F5E"/>
    <w:rsid w:val="002B67B4"/>
    <w:rsid w:val="002B6EB5"/>
    <w:rsid w:val="002B74D3"/>
    <w:rsid w:val="002B76C1"/>
    <w:rsid w:val="002B77F2"/>
    <w:rsid w:val="002C02D9"/>
    <w:rsid w:val="002C02F4"/>
    <w:rsid w:val="002C0ED4"/>
    <w:rsid w:val="002C4236"/>
    <w:rsid w:val="002C4456"/>
    <w:rsid w:val="002C5355"/>
    <w:rsid w:val="002C5CA4"/>
    <w:rsid w:val="002D3266"/>
    <w:rsid w:val="002D35CD"/>
    <w:rsid w:val="002D4053"/>
    <w:rsid w:val="002D4416"/>
    <w:rsid w:val="002D51CF"/>
    <w:rsid w:val="002D5352"/>
    <w:rsid w:val="002D628E"/>
    <w:rsid w:val="002D65CB"/>
    <w:rsid w:val="002D6ED9"/>
    <w:rsid w:val="002D71D4"/>
    <w:rsid w:val="002E12D1"/>
    <w:rsid w:val="002E2D70"/>
    <w:rsid w:val="002E337F"/>
    <w:rsid w:val="002E3665"/>
    <w:rsid w:val="002E37BE"/>
    <w:rsid w:val="002E452F"/>
    <w:rsid w:val="002E5814"/>
    <w:rsid w:val="002E5BC7"/>
    <w:rsid w:val="002E6854"/>
    <w:rsid w:val="002E697A"/>
    <w:rsid w:val="002E7971"/>
    <w:rsid w:val="002E7E53"/>
    <w:rsid w:val="002E7EF4"/>
    <w:rsid w:val="002F0DA2"/>
    <w:rsid w:val="002F1F79"/>
    <w:rsid w:val="002F2566"/>
    <w:rsid w:val="002F28EE"/>
    <w:rsid w:val="002F3807"/>
    <w:rsid w:val="002F3CC2"/>
    <w:rsid w:val="002F3FCD"/>
    <w:rsid w:val="002F5185"/>
    <w:rsid w:val="002F6783"/>
    <w:rsid w:val="002F6826"/>
    <w:rsid w:val="002F7AAC"/>
    <w:rsid w:val="003013B9"/>
    <w:rsid w:val="003013C7"/>
    <w:rsid w:val="00302671"/>
    <w:rsid w:val="0030279A"/>
    <w:rsid w:val="00302EB2"/>
    <w:rsid w:val="0030481E"/>
    <w:rsid w:val="00306692"/>
    <w:rsid w:val="00306D54"/>
    <w:rsid w:val="00307555"/>
    <w:rsid w:val="003075DF"/>
    <w:rsid w:val="00307A50"/>
    <w:rsid w:val="0031022B"/>
    <w:rsid w:val="00310F2B"/>
    <w:rsid w:val="00311A40"/>
    <w:rsid w:val="00312764"/>
    <w:rsid w:val="00314E24"/>
    <w:rsid w:val="00315435"/>
    <w:rsid w:val="00316A98"/>
    <w:rsid w:val="00316AE0"/>
    <w:rsid w:val="00317539"/>
    <w:rsid w:val="0032071D"/>
    <w:rsid w:val="00321C01"/>
    <w:rsid w:val="00322499"/>
    <w:rsid w:val="0032342D"/>
    <w:rsid w:val="0032378E"/>
    <w:rsid w:val="0032528D"/>
    <w:rsid w:val="003253B6"/>
    <w:rsid w:val="003260B3"/>
    <w:rsid w:val="0032632B"/>
    <w:rsid w:val="003271DC"/>
    <w:rsid w:val="003318A5"/>
    <w:rsid w:val="003323A5"/>
    <w:rsid w:val="00333748"/>
    <w:rsid w:val="00337A0E"/>
    <w:rsid w:val="00340C34"/>
    <w:rsid w:val="00341A44"/>
    <w:rsid w:val="00341AC4"/>
    <w:rsid w:val="00342077"/>
    <w:rsid w:val="003424F5"/>
    <w:rsid w:val="00342CEA"/>
    <w:rsid w:val="00343CA6"/>
    <w:rsid w:val="00343FD1"/>
    <w:rsid w:val="00344929"/>
    <w:rsid w:val="00345406"/>
    <w:rsid w:val="00345BEE"/>
    <w:rsid w:val="00345E1C"/>
    <w:rsid w:val="003474DB"/>
    <w:rsid w:val="00350E9A"/>
    <w:rsid w:val="00352370"/>
    <w:rsid w:val="003534B9"/>
    <w:rsid w:val="00353B8E"/>
    <w:rsid w:val="00354739"/>
    <w:rsid w:val="0035584F"/>
    <w:rsid w:val="0035702C"/>
    <w:rsid w:val="003575DF"/>
    <w:rsid w:val="00360150"/>
    <w:rsid w:val="00361104"/>
    <w:rsid w:val="00361FDC"/>
    <w:rsid w:val="00362061"/>
    <w:rsid w:val="0036272D"/>
    <w:rsid w:val="00362DE8"/>
    <w:rsid w:val="0036390A"/>
    <w:rsid w:val="00364481"/>
    <w:rsid w:val="003645B9"/>
    <w:rsid w:val="00364E1A"/>
    <w:rsid w:val="00364FF2"/>
    <w:rsid w:val="00365807"/>
    <w:rsid w:val="00365BD3"/>
    <w:rsid w:val="00366601"/>
    <w:rsid w:val="00366768"/>
    <w:rsid w:val="00366D30"/>
    <w:rsid w:val="00370156"/>
    <w:rsid w:val="00370183"/>
    <w:rsid w:val="00370B94"/>
    <w:rsid w:val="0037101E"/>
    <w:rsid w:val="003720D5"/>
    <w:rsid w:val="00372804"/>
    <w:rsid w:val="00372E70"/>
    <w:rsid w:val="00373B05"/>
    <w:rsid w:val="00375456"/>
    <w:rsid w:val="00375983"/>
    <w:rsid w:val="00376539"/>
    <w:rsid w:val="00376551"/>
    <w:rsid w:val="00376FC5"/>
    <w:rsid w:val="00377A54"/>
    <w:rsid w:val="003813E4"/>
    <w:rsid w:val="00382347"/>
    <w:rsid w:val="00382B96"/>
    <w:rsid w:val="00382C52"/>
    <w:rsid w:val="00384DA5"/>
    <w:rsid w:val="00385C42"/>
    <w:rsid w:val="00385E78"/>
    <w:rsid w:val="003867ED"/>
    <w:rsid w:val="00390182"/>
    <w:rsid w:val="003922FF"/>
    <w:rsid w:val="0039306B"/>
    <w:rsid w:val="00393A0A"/>
    <w:rsid w:val="00395D45"/>
    <w:rsid w:val="00396232"/>
    <w:rsid w:val="00396246"/>
    <w:rsid w:val="00397ABE"/>
    <w:rsid w:val="003A05C7"/>
    <w:rsid w:val="003A201C"/>
    <w:rsid w:val="003A2F3A"/>
    <w:rsid w:val="003A40A1"/>
    <w:rsid w:val="003A5127"/>
    <w:rsid w:val="003A51B2"/>
    <w:rsid w:val="003A5B0E"/>
    <w:rsid w:val="003A5CE9"/>
    <w:rsid w:val="003A6526"/>
    <w:rsid w:val="003A6582"/>
    <w:rsid w:val="003A6DA6"/>
    <w:rsid w:val="003A7A37"/>
    <w:rsid w:val="003B007D"/>
    <w:rsid w:val="003B0C59"/>
    <w:rsid w:val="003B25E7"/>
    <w:rsid w:val="003B3780"/>
    <w:rsid w:val="003B4AFA"/>
    <w:rsid w:val="003B50E9"/>
    <w:rsid w:val="003B5ACB"/>
    <w:rsid w:val="003B5D57"/>
    <w:rsid w:val="003B74B2"/>
    <w:rsid w:val="003C0164"/>
    <w:rsid w:val="003C1BA6"/>
    <w:rsid w:val="003C2616"/>
    <w:rsid w:val="003C3696"/>
    <w:rsid w:val="003C416B"/>
    <w:rsid w:val="003C5540"/>
    <w:rsid w:val="003C562F"/>
    <w:rsid w:val="003C6083"/>
    <w:rsid w:val="003C7708"/>
    <w:rsid w:val="003C7AD9"/>
    <w:rsid w:val="003D0575"/>
    <w:rsid w:val="003D1308"/>
    <w:rsid w:val="003D3142"/>
    <w:rsid w:val="003D4843"/>
    <w:rsid w:val="003D5EC9"/>
    <w:rsid w:val="003D6032"/>
    <w:rsid w:val="003D6621"/>
    <w:rsid w:val="003D7492"/>
    <w:rsid w:val="003E13B7"/>
    <w:rsid w:val="003E1D2F"/>
    <w:rsid w:val="003E2236"/>
    <w:rsid w:val="003E23B2"/>
    <w:rsid w:val="003E3E13"/>
    <w:rsid w:val="003E4DA9"/>
    <w:rsid w:val="003E549D"/>
    <w:rsid w:val="003E569E"/>
    <w:rsid w:val="003E68F7"/>
    <w:rsid w:val="003E71E8"/>
    <w:rsid w:val="003E7235"/>
    <w:rsid w:val="003F1A6A"/>
    <w:rsid w:val="003F3432"/>
    <w:rsid w:val="003F3E86"/>
    <w:rsid w:val="003F425C"/>
    <w:rsid w:val="003F4473"/>
    <w:rsid w:val="003F4DC5"/>
    <w:rsid w:val="003F527D"/>
    <w:rsid w:val="003F5395"/>
    <w:rsid w:val="003F5A25"/>
    <w:rsid w:val="003F62F9"/>
    <w:rsid w:val="003F7730"/>
    <w:rsid w:val="0040026E"/>
    <w:rsid w:val="00401156"/>
    <w:rsid w:val="0040119B"/>
    <w:rsid w:val="004020AB"/>
    <w:rsid w:val="00402CE1"/>
    <w:rsid w:val="004031EA"/>
    <w:rsid w:val="00405EF6"/>
    <w:rsid w:val="00406D58"/>
    <w:rsid w:val="0040740C"/>
    <w:rsid w:val="004078D1"/>
    <w:rsid w:val="00410A65"/>
    <w:rsid w:val="00411118"/>
    <w:rsid w:val="00411168"/>
    <w:rsid w:val="00411DBE"/>
    <w:rsid w:val="0041229C"/>
    <w:rsid w:val="004125D7"/>
    <w:rsid w:val="00412CD9"/>
    <w:rsid w:val="00412DFD"/>
    <w:rsid w:val="00413C2E"/>
    <w:rsid w:val="004145BA"/>
    <w:rsid w:val="004152C7"/>
    <w:rsid w:val="00415553"/>
    <w:rsid w:val="004155DC"/>
    <w:rsid w:val="0042019F"/>
    <w:rsid w:val="004207D2"/>
    <w:rsid w:val="004207F6"/>
    <w:rsid w:val="004218A8"/>
    <w:rsid w:val="00421A96"/>
    <w:rsid w:val="004232F3"/>
    <w:rsid w:val="00424A70"/>
    <w:rsid w:val="004252AF"/>
    <w:rsid w:val="004252E5"/>
    <w:rsid w:val="004254C1"/>
    <w:rsid w:val="00425C5C"/>
    <w:rsid w:val="004262A0"/>
    <w:rsid w:val="00426697"/>
    <w:rsid w:val="00427365"/>
    <w:rsid w:val="00427C99"/>
    <w:rsid w:val="00427E4A"/>
    <w:rsid w:val="00427EFC"/>
    <w:rsid w:val="004307A0"/>
    <w:rsid w:val="004309E3"/>
    <w:rsid w:val="0043195E"/>
    <w:rsid w:val="00432507"/>
    <w:rsid w:val="00433F22"/>
    <w:rsid w:val="004347C5"/>
    <w:rsid w:val="00435076"/>
    <w:rsid w:val="00435D75"/>
    <w:rsid w:val="0043628F"/>
    <w:rsid w:val="00436A8B"/>
    <w:rsid w:val="00436FE2"/>
    <w:rsid w:val="00441136"/>
    <w:rsid w:val="00441950"/>
    <w:rsid w:val="004427B1"/>
    <w:rsid w:val="0044560A"/>
    <w:rsid w:val="00450D2C"/>
    <w:rsid w:val="0045305F"/>
    <w:rsid w:val="00453F9B"/>
    <w:rsid w:val="0045435C"/>
    <w:rsid w:val="004549B8"/>
    <w:rsid w:val="00454D96"/>
    <w:rsid w:val="004568D0"/>
    <w:rsid w:val="0046097C"/>
    <w:rsid w:val="004614AD"/>
    <w:rsid w:val="004615E2"/>
    <w:rsid w:val="004634B8"/>
    <w:rsid w:val="0046355B"/>
    <w:rsid w:val="00463F51"/>
    <w:rsid w:val="00464923"/>
    <w:rsid w:val="0046517A"/>
    <w:rsid w:val="00465A9E"/>
    <w:rsid w:val="00466557"/>
    <w:rsid w:val="00466F58"/>
    <w:rsid w:val="00467004"/>
    <w:rsid w:val="00467E9A"/>
    <w:rsid w:val="00472A6B"/>
    <w:rsid w:val="00472D4A"/>
    <w:rsid w:val="00474371"/>
    <w:rsid w:val="0047520D"/>
    <w:rsid w:val="00480540"/>
    <w:rsid w:val="0048172D"/>
    <w:rsid w:val="00481CA6"/>
    <w:rsid w:val="004832F5"/>
    <w:rsid w:val="00484A2B"/>
    <w:rsid w:val="004855CE"/>
    <w:rsid w:val="00486DCE"/>
    <w:rsid w:val="0048756A"/>
    <w:rsid w:val="004903D8"/>
    <w:rsid w:val="00493585"/>
    <w:rsid w:val="00494A17"/>
    <w:rsid w:val="004960DD"/>
    <w:rsid w:val="00497090"/>
    <w:rsid w:val="004979B9"/>
    <w:rsid w:val="00497BE7"/>
    <w:rsid w:val="004A0C24"/>
    <w:rsid w:val="004A11B8"/>
    <w:rsid w:val="004A1DB7"/>
    <w:rsid w:val="004A1E5D"/>
    <w:rsid w:val="004A3E3E"/>
    <w:rsid w:val="004A43D4"/>
    <w:rsid w:val="004A4AE3"/>
    <w:rsid w:val="004A595A"/>
    <w:rsid w:val="004A5F74"/>
    <w:rsid w:val="004A7675"/>
    <w:rsid w:val="004B2226"/>
    <w:rsid w:val="004B365D"/>
    <w:rsid w:val="004B36BD"/>
    <w:rsid w:val="004B3C44"/>
    <w:rsid w:val="004B3CEE"/>
    <w:rsid w:val="004B4F23"/>
    <w:rsid w:val="004B507F"/>
    <w:rsid w:val="004B65E1"/>
    <w:rsid w:val="004B71FE"/>
    <w:rsid w:val="004C0626"/>
    <w:rsid w:val="004C0DBD"/>
    <w:rsid w:val="004C13F2"/>
    <w:rsid w:val="004C1419"/>
    <w:rsid w:val="004C32AD"/>
    <w:rsid w:val="004C3C75"/>
    <w:rsid w:val="004C3E08"/>
    <w:rsid w:val="004C4F23"/>
    <w:rsid w:val="004C5763"/>
    <w:rsid w:val="004C71A6"/>
    <w:rsid w:val="004C7767"/>
    <w:rsid w:val="004D0C2D"/>
    <w:rsid w:val="004D0F5F"/>
    <w:rsid w:val="004D1590"/>
    <w:rsid w:val="004D19C9"/>
    <w:rsid w:val="004D2554"/>
    <w:rsid w:val="004D28D5"/>
    <w:rsid w:val="004D33D7"/>
    <w:rsid w:val="004D38DC"/>
    <w:rsid w:val="004D4611"/>
    <w:rsid w:val="004D50FA"/>
    <w:rsid w:val="004D6393"/>
    <w:rsid w:val="004D6801"/>
    <w:rsid w:val="004D6D4D"/>
    <w:rsid w:val="004D7B00"/>
    <w:rsid w:val="004E0A54"/>
    <w:rsid w:val="004E0FF7"/>
    <w:rsid w:val="004E37D3"/>
    <w:rsid w:val="004E38B2"/>
    <w:rsid w:val="004E4060"/>
    <w:rsid w:val="004E4A54"/>
    <w:rsid w:val="004E5E3D"/>
    <w:rsid w:val="004E612D"/>
    <w:rsid w:val="004F1133"/>
    <w:rsid w:val="004F22DD"/>
    <w:rsid w:val="004F28CE"/>
    <w:rsid w:val="004F3132"/>
    <w:rsid w:val="004F3651"/>
    <w:rsid w:val="004F3BE9"/>
    <w:rsid w:val="004F3CFA"/>
    <w:rsid w:val="004F4989"/>
    <w:rsid w:val="004F6A86"/>
    <w:rsid w:val="004F7A1C"/>
    <w:rsid w:val="00500419"/>
    <w:rsid w:val="00500B12"/>
    <w:rsid w:val="00502954"/>
    <w:rsid w:val="005030F7"/>
    <w:rsid w:val="0050423D"/>
    <w:rsid w:val="0050448F"/>
    <w:rsid w:val="00506372"/>
    <w:rsid w:val="00506640"/>
    <w:rsid w:val="00506969"/>
    <w:rsid w:val="00507F86"/>
    <w:rsid w:val="00510003"/>
    <w:rsid w:val="00512216"/>
    <w:rsid w:val="0051319F"/>
    <w:rsid w:val="005145FE"/>
    <w:rsid w:val="00515352"/>
    <w:rsid w:val="005160EE"/>
    <w:rsid w:val="0051643E"/>
    <w:rsid w:val="00517594"/>
    <w:rsid w:val="0052099E"/>
    <w:rsid w:val="00520CB6"/>
    <w:rsid w:val="0052129F"/>
    <w:rsid w:val="00522DE8"/>
    <w:rsid w:val="00524515"/>
    <w:rsid w:val="0052479B"/>
    <w:rsid w:val="005256D3"/>
    <w:rsid w:val="00525CFE"/>
    <w:rsid w:val="0052641A"/>
    <w:rsid w:val="005272EE"/>
    <w:rsid w:val="005275F7"/>
    <w:rsid w:val="00530012"/>
    <w:rsid w:val="00530DA0"/>
    <w:rsid w:val="00532BDA"/>
    <w:rsid w:val="00533048"/>
    <w:rsid w:val="00533159"/>
    <w:rsid w:val="00533501"/>
    <w:rsid w:val="00534047"/>
    <w:rsid w:val="00534719"/>
    <w:rsid w:val="00534B84"/>
    <w:rsid w:val="00534E4F"/>
    <w:rsid w:val="00536417"/>
    <w:rsid w:val="00540CC6"/>
    <w:rsid w:val="00541DCD"/>
    <w:rsid w:val="0054232F"/>
    <w:rsid w:val="00542C1D"/>
    <w:rsid w:val="00543299"/>
    <w:rsid w:val="00543582"/>
    <w:rsid w:val="0054486C"/>
    <w:rsid w:val="00545AFF"/>
    <w:rsid w:val="00547409"/>
    <w:rsid w:val="00550D2A"/>
    <w:rsid w:val="00551B86"/>
    <w:rsid w:val="0055365A"/>
    <w:rsid w:val="00556CD2"/>
    <w:rsid w:val="005575DD"/>
    <w:rsid w:val="00557785"/>
    <w:rsid w:val="00560424"/>
    <w:rsid w:val="00560472"/>
    <w:rsid w:val="00562DF0"/>
    <w:rsid w:val="00562FD8"/>
    <w:rsid w:val="005638CF"/>
    <w:rsid w:val="00563D8C"/>
    <w:rsid w:val="005649C9"/>
    <w:rsid w:val="00565550"/>
    <w:rsid w:val="005660BD"/>
    <w:rsid w:val="005665F3"/>
    <w:rsid w:val="0056731F"/>
    <w:rsid w:val="00567A16"/>
    <w:rsid w:val="0057050B"/>
    <w:rsid w:val="005706AF"/>
    <w:rsid w:val="00570A89"/>
    <w:rsid w:val="00570F51"/>
    <w:rsid w:val="00571884"/>
    <w:rsid w:val="005723D6"/>
    <w:rsid w:val="00572485"/>
    <w:rsid w:val="00573934"/>
    <w:rsid w:val="00575028"/>
    <w:rsid w:val="005753C5"/>
    <w:rsid w:val="00575BDD"/>
    <w:rsid w:val="00576A26"/>
    <w:rsid w:val="00576C16"/>
    <w:rsid w:val="00576D8E"/>
    <w:rsid w:val="005771AB"/>
    <w:rsid w:val="00577285"/>
    <w:rsid w:val="005806BF"/>
    <w:rsid w:val="0058142C"/>
    <w:rsid w:val="00582FC5"/>
    <w:rsid w:val="005834B9"/>
    <w:rsid w:val="00584343"/>
    <w:rsid w:val="00584418"/>
    <w:rsid w:val="00584EA6"/>
    <w:rsid w:val="005860EC"/>
    <w:rsid w:val="005865EC"/>
    <w:rsid w:val="00587086"/>
    <w:rsid w:val="005876C9"/>
    <w:rsid w:val="00592C02"/>
    <w:rsid w:val="005943D2"/>
    <w:rsid w:val="005947D4"/>
    <w:rsid w:val="0059528D"/>
    <w:rsid w:val="00596D23"/>
    <w:rsid w:val="00597250"/>
    <w:rsid w:val="005974E7"/>
    <w:rsid w:val="005A0AF0"/>
    <w:rsid w:val="005A0F9C"/>
    <w:rsid w:val="005A1BB4"/>
    <w:rsid w:val="005A1BD8"/>
    <w:rsid w:val="005A1D41"/>
    <w:rsid w:val="005A352F"/>
    <w:rsid w:val="005A3C58"/>
    <w:rsid w:val="005A53FB"/>
    <w:rsid w:val="005A6E8D"/>
    <w:rsid w:val="005A7030"/>
    <w:rsid w:val="005A7157"/>
    <w:rsid w:val="005A7E62"/>
    <w:rsid w:val="005A7F42"/>
    <w:rsid w:val="005B114E"/>
    <w:rsid w:val="005B378C"/>
    <w:rsid w:val="005B3A54"/>
    <w:rsid w:val="005B4462"/>
    <w:rsid w:val="005B4F28"/>
    <w:rsid w:val="005B5D4B"/>
    <w:rsid w:val="005B663C"/>
    <w:rsid w:val="005B6ABA"/>
    <w:rsid w:val="005B7ABB"/>
    <w:rsid w:val="005C01CB"/>
    <w:rsid w:val="005C079C"/>
    <w:rsid w:val="005C0D62"/>
    <w:rsid w:val="005C13C8"/>
    <w:rsid w:val="005C163F"/>
    <w:rsid w:val="005C1C90"/>
    <w:rsid w:val="005C2600"/>
    <w:rsid w:val="005C27CC"/>
    <w:rsid w:val="005C358B"/>
    <w:rsid w:val="005C36F2"/>
    <w:rsid w:val="005C618E"/>
    <w:rsid w:val="005C6423"/>
    <w:rsid w:val="005C76FB"/>
    <w:rsid w:val="005C7B90"/>
    <w:rsid w:val="005D12DA"/>
    <w:rsid w:val="005D17BA"/>
    <w:rsid w:val="005D22A7"/>
    <w:rsid w:val="005D2480"/>
    <w:rsid w:val="005D30B0"/>
    <w:rsid w:val="005D327B"/>
    <w:rsid w:val="005D363A"/>
    <w:rsid w:val="005D3C53"/>
    <w:rsid w:val="005D4287"/>
    <w:rsid w:val="005D452D"/>
    <w:rsid w:val="005D4843"/>
    <w:rsid w:val="005D48A0"/>
    <w:rsid w:val="005D4C58"/>
    <w:rsid w:val="005D4CC5"/>
    <w:rsid w:val="005D5ECE"/>
    <w:rsid w:val="005D72CC"/>
    <w:rsid w:val="005D7BBA"/>
    <w:rsid w:val="005E1465"/>
    <w:rsid w:val="005E2350"/>
    <w:rsid w:val="005E2798"/>
    <w:rsid w:val="005E2949"/>
    <w:rsid w:val="005E430F"/>
    <w:rsid w:val="005E438F"/>
    <w:rsid w:val="005E4454"/>
    <w:rsid w:val="005E46D9"/>
    <w:rsid w:val="005E4D22"/>
    <w:rsid w:val="005E57EE"/>
    <w:rsid w:val="005F07CB"/>
    <w:rsid w:val="005F2380"/>
    <w:rsid w:val="005F26BD"/>
    <w:rsid w:val="005F346D"/>
    <w:rsid w:val="005F37FE"/>
    <w:rsid w:val="005F3E82"/>
    <w:rsid w:val="005F4934"/>
    <w:rsid w:val="005F502F"/>
    <w:rsid w:val="005F52B6"/>
    <w:rsid w:val="005F5D0D"/>
    <w:rsid w:val="005F6960"/>
    <w:rsid w:val="005F77E8"/>
    <w:rsid w:val="0060091B"/>
    <w:rsid w:val="0060112A"/>
    <w:rsid w:val="0060148F"/>
    <w:rsid w:val="00604EA3"/>
    <w:rsid w:val="0060545C"/>
    <w:rsid w:val="00607084"/>
    <w:rsid w:val="00607DF7"/>
    <w:rsid w:val="00610231"/>
    <w:rsid w:val="00610672"/>
    <w:rsid w:val="00611526"/>
    <w:rsid w:val="00611D6E"/>
    <w:rsid w:val="00613458"/>
    <w:rsid w:val="006138A0"/>
    <w:rsid w:val="006143F3"/>
    <w:rsid w:val="006151BB"/>
    <w:rsid w:val="00615A95"/>
    <w:rsid w:val="00615D6D"/>
    <w:rsid w:val="00616624"/>
    <w:rsid w:val="00620E27"/>
    <w:rsid w:val="00621573"/>
    <w:rsid w:val="00621D12"/>
    <w:rsid w:val="00622A0F"/>
    <w:rsid w:val="0062312C"/>
    <w:rsid w:val="00623259"/>
    <w:rsid w:val="006239E1"/>
    <w:rsid w:val="00624737"/>
    <w:rsid w:val="00624797"/>
    <w:rsid w:val="0062480D"/>
    <w:rsid w:val="00624DA9"/>
    <w:rsid w:val="0062640D"/>
    <w:rsid w:val="00626541"/>
    <w:rsid w:val="00626E79"/>
    <w:rsid w:val="00630119"/>
    <w:rsid w:val="006307A6"/>
    <w:rsid w:val="006326C8"/>
    <w:rsid w:val="0063305D"/>
    <w:rsid w:val="00633120"/>
    <w:rsid w:val="006344A5"/>
    <w:rsid w:val="00634D6F"/>
    <w:rsid w:val="00634EFC"/>
    <w:rsid w:val="00636115"/>
    <w:rsid w:val="00637009"/>
    <w:rsid w:val="00637F88"/>
    <w:rsid w:val="0064013B"/>
    <w:rsid w:val="0064521E"/>
    <w:rsid w:val="00645DFA"/>
    <w:rsid w:val="00645E82"/>
    <w:rsid w:val="006477C5"/>
    <w:rsid w:val="00650514"/>
    <w:rsid w:val="00650598"/>
    <w:rsid w:val="00650673"/>
    <w:rsid w:val="00651149"/>
    <w:rsid w:val="006512F7"/>
    <w:rsid w:val="00651D21"/>
    <w:rsid w:val="00652A39"/>
    <w:rsid w:val="00652ADF"/>
    <w:rsid w:val="00652CC8"/>
    <w:rsid w:val="00653274"/>
    <w:rsid w:val="00655D78"/>
    <w:rsid w:val="00657376"/>
    <w:rsid w:val="006577D0"/>
    <w:rsid w:val="00660284"/>
    <w:rsid w:val="00660DD4"/>
    <w:rsid w:val="0066127A"/>
    <w:rsid w:val="00662C89"/>
    <w:rsid w:val="00663944"/>
    <w:rsid w:val="00663F7E"/>
    <w:rsid w:val="00667170"/>
    <w:rsid w:val="0067007A"/>
    <w:rsid w:val="00670E8C"/>
    <w:rsid w:val="00671E44"/>
    <w:rsid w:val="00672825"/>
    <w:rsid w:val="00672AAF"/>
    <w:rsid w:val="00672C7F"/>
    <w:rsid w:val="00673973"/>
    <w:rsid w:val="00673E67"/>
    <w:rsid w:val="00674492"/>
    <w:rsid w:val="00674ADA"/>
    <w:rsid w:val="00674C82"/>
    <w:rsid w:val="00674DB7"/>
    <w:rsid w:val="0067511F"/>
    <w:rsid w:val="0067540B"/>
    <w:rsid w:val="00675645"/>
    <w:rsid w:val="00675CAF"/>
    <w:rsid w:val="00676D74"/>
    <w:rsid w:val="00676D96"/>
    <w:rsid w:val="00677A13"/>
    <w:rsid w:val="00677B32"/>
    <w:rsid w:val="0068116A"/>
    <w:rsid w:val="00681D72"/>
    <w:rsid w:val="00681DEC"/>
    <w:rsid w:val="0068310E"/>
    <w:rsid w:val="006851E9"/>
    <w:rsid w:val="00685CB4"/>
    <w:rsid w:val="00687D49"/>
    <w:rsid w:val="00687E6B"/>
    <w:rsid w:val="00687F72"/>
    <w:rsid w:val="00691405"/>
    <w:rsid w:val="0069188C"/>
    <w:rsid w:val="00692ECA"/>
    <w:rsid w:val="0069345F"/>
    <w:rsid w:val="006935BD"/>
    <w:rsid w:val="00693D8E"/>
    <w:rsid w:val="00694D60"/>
    <w:rsid w:val="00694FE7"/>
    <w:rsid w:val="006959DF"/>
    <w:rsid w:val="00696015"/>
    <w:rsid w:val="006A097F"/>
    <w:rsid w:val="006A1F03"/>
    <w:rsid w:val="006A24C5"/>
    <w:rsid w:val="006A30D7"/>
    <w:rsid w:val="006A52BE"/>
    <w:rsid w:val="006A52DC"/>
    <w:rsid w:val="006A5623"/>
    <w:rsid w:val="006A7AA2"/>
    <w:rsid w:val="006B031A"/>
    <w:rsid w:val="006B0433"/>
    <w:rsid w:val="006B105D"/>
    <w:rsid w:val="006B1F9D"/>
    <w:rsid w:val="006B25C3"/>
    <w:rsid w:val="006B445D"/>
    <w:rsid w:val="006B4DAF"/>
    <w:rsid w:val="006B5A69"/>
    <w:rsid w:val="006B61EC"/>
    <w:rsid w:val="006B6542"/>
    <w:rsid w:val="006B6C5B"/>
    <w:rsid w:val="006B74B6"/>
    <w:rsid w:val="006B7776"/>
    <w:rsid w:val="006B7D5A"/>
    <w:rsid w:val="006C01B7"/>
    <w:rsid w:val="006C20A3"/>
    <w:rsid w:val="006C2904"/>
    <w:rsid w:val="006C2EAA"/>
    <w:rsid w:val="006C33B3"/>
    <w:rsid w:val="006C44B2"/>
    <w:rsid w:val="006C48D2"/>
    <w:rsid w:val="006C5011"/>
    <w:rsid w:val="006C6182"/>
    <w:rsid w:val="006C68A1"/>
    <w:rsid w:val="006C7EC8"/>
    <w:rsid w:val="006D0552"/>
    <w:rsid w:val="006D09D4"/>
    <w:rsid w:val="006D0AD2"/>
    <w:rsid w:val="006D0B8E"/>
    <w:rsid w:val="006D0E53"/>
    <w:rsid w:val="006D12D6"/>
    <w:rsid w:val="006D1417"/>
    <w:rsid w:val="006D1F78"/>
    <w:rsid w:val="006D2FAE"/>
    <w:rsid w:val="006D302F"/>
    <w:rsid w:val="006D39D7"/>
    <w:rsid w:val="006D4215"/>
    <w:rsid w:val="006D5449"/>
    <w:rsid w:val="006D66A3"/>
    <w:rsid w:val="006D692D"/>
    <w:rsid w:val="006D71B0"/>
    <w:rsid w:val="006D76FA"/>
    <w:rsid w:val="006D79C0"/>
    <w:rsid w:val="006D7F6E"/>
    <w:rsid w:val="006E126E"/>
    <w:rsid w:val="006E18F6"/>
    <w:rsid w:val="006E36D8"/>
    <w:rsid w:val="006E3B56"/>
    <w:rsid w:val="006E3B7F"/>
    <w:rsid w:val="006E3C13"/>
    <w:rsid w:val="006E5674"/>
    <w:rsid w:val="006E5935"/>
    <w:rsid w:val="006E7B6F"/>
    <w:rsid w:val="006E7FEB"/>
    <w:rsid w:val="006F0123"/>
    <w:rsid w:val="006F1412"/>
    <w:rsid w:val="006F1A63"/>
    <w:rsid w:val="006F1C0A"/>
    <w:rsid w:val="006F2789"/>
    <w:rsid w:val="006F40B1"/>
    <w:rsid w:val="006F4F36"/>
    <w:rsid w:val="006F550D"/>
    <w:rsid w:val="006F5ABB"/>
    <w:rsid w:val="006F5B35"/>
    <w:rsid w:val="006F5E64"/>
    <w:rsid w:val="006F7D2B"/>
    <w:rsid w:val="007003B3"/>
    <w:rsid w:val="00700B57"/>
    <w:rsid w:val="0070167E"/>
    <w:rsid w:val="007027B5"/>
    <w:rsid w:val="00702E0E"/>
    <w:rsid w:val="007030BE"/>
    <w:rsid w:val="00703180"/>
    <w:rsid w:val="00705125"/>
    <w:rsid w:val="00705900"/>
    <w:rsid w:val="00706BA7"/>
    <w:rsid w:val="00707FC3"/>
    <w:rsid w:val="00713014"/>
    <w:rsid w:val="00713B8B"/>
    <w:rsid w:val="0071611B"/>
    <w:rsid w:val="00716743"/>
    <w:rsid w:val="00716A33"/>
    <w:rsid w:val="0072099B"/>
    <w:rsid w:val="00721152"/>
    <w:rsid w:val="00721D42"/>
    <w:rsid w:val="00722784"/>
    <w:rsid w:val="00723543"/>
    <w:rsid w:val="00724499"/>
    <w:rsid w:val="00725639"/>
    <w:rsid w:val="0072593B"/>
    <w:rsid w:val="00726CAE"/>
    <w:rsid w:val="007273B4"/>
    <w:rsid w:val="007275E7"/>
    <w:rsid w:val="00732D12"/>
    <w:rsid w:val="00732D40"/>
    <w:rsid w:val="00732FEA"/>
    <w:rsid w:val="00733A3A"/>
    <w:rsid w:val="00733E2A"/>
    <w:rsid w:val="00734041"/>
    <w:rsid w:val="0073436F"/>
    <w:rsid w:val="00734AB3"/>
    <w:rsid w:val="00736762"/>
    <w:rsid w:val="00736931"/>
    <w:rsid w:val="00736CA0"/>
    <w:rsid w:val="00736EA8"/>
    <w:rsid w:val="00737500"/>
    <w:rsid w:val="0074014B"/>
    <w:rsid w:val="007419B8"/>
    <w:rsid w:val="00742B79"/>
    <w:rsid w:val="00742BB2"/>
    <w:rsid w:val="007433B2"/>
    <w:rsid w:val="00743D1C"/>
    <w:rsid w:val="00743F68"/>
    <w:rsid w:val="0074645D"/>
    <w:rsid w:val="007466A5"/>
    <w:rsid w:val="00746A36"/>
    <w:rsid w:val="00747728"/>
    <w:rsid w:val="007479C5"/>
    <w:rsid w:val="00747CFA"/>
    <w:rsid w:val="00750A9E"/>
    <w:rsid w:val="00750C9E"/>
    <w:rsid w:val="0075129D"/>
    <w:rsid w:val="00752E37"/>
    <w:rsid w:val="00753D75"/>
    <w:rsid w:val="00754CD1"/>
    <w:rsid w:val="0075518C"/>
    <w:rsid w:val="00756A72"/>
    <w:rsid w:val="00760FDF"/>
    <w:rsid w:val="00762BE4"/>
    <w:rsid w:val="00763A03"/>
    <w:rsid w:val="00764543"/>
    <w:rsid w:val="00766D9C"/>
    <w:rsid w:val="00767D50"/>
    <w:rsid w:val="0077065C"/>
    <w:rsid w:val="00772DFE"/>
    <w:rsid w:val="0077309B"/>
    <w:rsid w:val="00773182"/>
    <w:rsid w:val="00775D13"/>
    <w:rsid w:val="00777C8E"/>
    <w:rsid w:val="007801F1"/>
    <w:rsid w:val="00780345"/>
    <w:rsid w:val="00780B2C"/>
    <w:rsid w:val="00782A39"/>
    <w:rsid w:val="00784629"/>
    <w:rsid w:val="00784F5B"/>
    <w:rsid w:val="00785CB2"/>
    <w:rsid w:val="007867B4"/>
    <w:rsid w:val="007871CE"/>
    <w:rsid w:val="00790767"/>
    <w:rsid w:val="00791CE5"/>
    <w:rsid w:val="00792AD7"/>
    <w:rsid w:val="00793F1A"/>
    <w:rsid w:val="00794CD4"/>
    <w:rsid w:val="00794DA2"/>
    <w:rsid w:val="00795B4C"/>
    <w:rsid w:val="0079746B"/>
    <w:rsid w:val="007977B4"/>
    <w:rsid w:val="007978A5"/>
    <w:rsid w:val="007A0375"/>
    <w:rsid w:val="007A21A3"/>
    <w:rsid w:val="007A38FD"/>
    <w:rsid w:val="007A44C7"/>
    <w:rsid w:val="007A5296"/>
    <w:rsid w:val="007A5613"/>
    <w:rsid w:val="007A5B36"/>
    <w:rsid w:val="007A64BB"/>
    <w:rsid w:val="007A6CA0"/>
    <w:rsid w:val="007A74D3"/>
    <w:rsid w:val="007A7619"/>
    <w:rsid w:val="007B17A7"/>
    <w:rsid w:val="007B1B0B"/>
    <w:rsid w:val="007B1FF5"/>
    <w:rsid w:val="007B3562"/>
    <w:rsid w:val="007B3603"/>
    <w:rsid w:val="007B36EB"/>
    <w:rsid w:val="007B49DB"/>
    <w:rsid w:val="007B596D"/>
    <w:rsid w:val="007B6700"/>
    <w:rsid w:val="007B7A9D"/>
    <w:rsid w:val="007C091B"/>
    <w:rsid w:val="007C11ED"/>
    <w:rsid w:val="007C1CDE"/>
    <w:rsid w:val="007C2109"/>
    <w:rsid w:val="007C29AE"/>
    <w:rsid w:val="007C2D34"/>
    <w:rsid w:val="007C36AB"/>
    <w:rsid w:val="007C3EF9"/>
    <w:rsid w:val="007C40E6"/>
    <w:rsid w:val="007C4440"/>
    <w:rsid w:val="007C4B24"/>
    <w:rsid w:val="007C53FA"/>
    <w:rsid w:val="007C59CA"/>
    <w:rsid w:val="007C6805"/>
    <w:rsid w:val="007D014A"/>
    <w:rsid w:val="007D08FB"/>
    <w:rsid w:val="007D0FC2"/>
    <w:rsid w:val="007D1396"/>
    <w:rsid w:val="007D1458"/>
    <w:rsid w:val="007D198D"/>
    <w:rsid w:val="007D2EA4"/>
    <w:rsid w:val="007D302E"/>
    <w:rsid w:val="007D32CD"/>
    <w:rsid w:val="007D3871"/>
    <w:rsid w:val="007D575B"/>
    <w:rsid w:val="007D73FF"/>
    <w:rsid w:val="007E0068"/>
    <w:rsid w:val="007E1004"/>
    <w:rsid w:val="007E3A3F"/>
    <w:rsid w:val="007E4689"/>
    <w:rsid w:val="007E46E0"/>
    <w:rsid w:val="007E4725"/>
    <w:rsid w:val="007E4ECF"/>
    <w:rsid w:val="007E51F3"/>
    <w:rsid w:val="007E5680"/>
    <w:rsid w:val="007E5C1E"/>
    <w:rsid w:val="007E67D4"/>
    <w:rsid w:val="007E755A"/>
    <w:rsid w:val="007E7AF2"/>
    <w:rsid w:val="007F25F5"/>
    <w:rsid w:val="007F275C"/>
    <w:rsid w:val="007F2B92"/>
    <w:rsid w:val="007F3AC7"/>
    <w:rsid w:val="007F3B7E"/>
    <w:rsid w:val="007F500B"/>
    <w:rsid w:val="007F5F70"/>
    <w:rsid w:val="007F6393"/>
    <w:rsid w:val="007F6D4C"/>
    <w:rsid w:val="007F72A6"/>
    <w:rsid w:val="008004D8"/>
    <w:rsid w:val="0080160D"/>
    <w:rsid w:val="00801AB9"/>
    <w:rsid w:val="00801D45"/>
    <w:rsid w:val="00801E8B"/>
    <w:rsid w:val="00801FF8"/>
    <w:rsid w:val="0080201E"/>
    <w:rsid w:val="0080231B"/>
    <w:rsid w:val="0080491F"/>
    <w:rsid w:val="00804E30"/>
    <w:rsid w:val="0081016C"/>
    <w:rsid w:val="0081121B"/>
    <w:rsid w:val="00811D5F"/>
    <w:rsid w:val="0081292C"/>
    <w:rsid w:val="00815EB6"/>
    <w:rsid w:val="008160CB"/>
    <w:rsid w:val="00816A69"/>
    <w:rsid w:val="00816A8F"/>
    <w:rsid w:val="00817530"/>
    <w:rsid w:val="008210D2"/>
    <w:rsid w:val="00821477"/>
    <w:rsid w:val="00821FB1"/>
    <w:rsid w:val="00822711"/>
    <w:rsid w:val="00823714"/>
    <w:rsid w:val="0082376F"/>
    <w:rsid w:val="00823AFC"/>
    <w:rsid w:val="00823DAE"/>
    <w:rsid w:val="0082752D"/>
    <w:rsid w:val="00831748"/>
    <w:rsid w:val="00832F2D"/>
    <w:rsid w:val="00833255"/>
    <w:rsid w:val="00833A27"/>
    <w:rsid w:val="00834721"/>
    <w:rsid w:val="00834A41"/>
    <w:rsid w:val="00834BD4"/>
    <w:rsid w:val="00842525"/>
    <w:rsid w:val="00846881"/>
    <w:rsid w:val="00847CE5"/>
    <w:rsid w:val="008519DA"/>
    <w:rsid w:val="00851F5A"/>
    <w:rsid w:val="008547F5"/>
    <w:rsid w:val="00855D39"/>
    <w:rsid w:val="008572FC"/>
    <w:rsid w:val="0086004E"/>
    <w:rsid w:val="008606D8"/>
    <w:rsid w:val="00861DC0"/>
    <w:rsid w:val="00862661"/>
    <w:rsid w:val="00862BCE"/>
    <w:rsid w:val="00864317"/>
    <w:rsid w:val="00864D40"/>
    <w:rsid w:val="00864DCC"/>
    <w:rsid w:val="00867324"/>
    <w:rsid w:val="008729EE"/>
    <w:rsid w:val="00873447"/>
    <w:rsid w:val="00873971"/>
    <w:rsid w:val="008740ED"/>
    <w:rsid w:val="00874173"/>
    <w:rsid w:val="008751DD"/>
    <w:rsid w:val="008762D9"/>
    <w:rsid w:val="008766FE"/>
    <w:rsid w:val="00876F11"/>
    <w:rsid w:val="00877135"/>
    <w:rsid w:val="00877B60"/>
    <w:rsid w:val="0088017A"/>
    <w:rsid w:val="008818DD"/>
    <w:rsid w:val="00882842"/>
    <w:rsid w:val="0088336C"/>
    <w:rsid w:val="008833E5"/>
    <w:rsid w:val="008834D7"/>
    <w:rsid w:val="00883A00"/>
    <w:rsid w:val="00885D69"/>
    <w:rsid w:val="00885F6E"/>
    <w:rsid w:val="00886073"/>
    <w:rsid w:val="00886604"/>
    <w:rsid w:val="00886A5F"/>
    <w:rsid w:val="00886AE5"/>
    <w:rsid w:val="00886F17"/>
    <w:rsid w:val="00887FC3"/>
    <w:rsid w:val="008900AA"/>
    <w:rsid w:val="00890AB0"/>
    <w:rsid w:val="00891983"/>
    <w:rsid w:val="00891C8A"/>
    <w:rsid w:val="008935C0"/>
    <w:rsid w:val="00895616"/>
    <w:rsid w:val="008958F2"/>
    <w:rsid w:val="008975DA"/>
    <w:rsid w:val="008A057B"/>
    <w:rsid w:val="008A3048"/>
    <w:rsid w:val="008A36DC"/>
    <w:rsid w:val="008A3A91"/>
    <w:rsid w:val="008A4256"/>
    <w:rsid w:val="008A4C07"/>
    <w:rsid w:val="008A5BFB"/>
    <w:rsid w:val="008A7EFA"/>
    <w:rsid w:val="008B0998"/>
    <w:rsid w:val="008B139A"/>
    <w:rsid w:val="008B1945"/>
    <w:rsid w:val="008B1B3C"/>
    <w:rsid w:val="008B41A1"/>
    <w:rsid w:val="008B6772"/>
    <w:rsid w:val="008B67F1"/>
    <w:rsid w:val="008C0908"/>
    <w:rsid w:val="008C0B9B"/>
    <w:rsid w:val="008C0FC1"/>
    <w:rsid w:val="008C161E"/>
    <w:rsid w:val="008C1ECA"/>
    <w:rsid w:val="008C386F"/>
    <w:rsid w:val="008C3AB9"/>
    <w:rsid w:val="008C3D12"/>
    <w:rsid w:val="008C4B82"/>
    <w:rsid w:val="008C6580"/>
    <w:rsid w:val="008C6A03"/>
    <w:rsid w:val="008C6C1F"/>
    <w:rsid w:val="008C7C46"/>
    <w:rsid w:val="008D076F"/>
    <w:rsid w:val="008D15AF"/>
    <w:rsid w:val="008D1BA9"/>
    <w:rsid w:val="008D2B1F"/>
    <w:rsid w:val="008D5A96"/>
    <w:rsid w:val="008D6915"/>
    <w:rsid w:val="008D6AA5"/>
    <w:rsid w:val="008E143F"/>
    <w:rsid w:val="008E1DB9"/>
    <w:rsid w:val="008E2611"/>
    <w:rsid w:val="008E2B84"/>
    <w:rsid w:val="008E4BC7"/>
    <w:rsid w:val="008E4F16"/>
    <w:rsid w:val="008E5121"/>
    <w:rsid w:val="008E6005"/>
    <w:rsid w:val="008E68DD"/>
    <w:rsid w:val="008F127A"/>
    <w:rsid w:val="008F16D3"/>
    <w:rsid w:val="008F25CA"/>
    <w:rsid w:val="008F3CC3"/>
    <w:rsid w:val="008F4991"/>
    <w:rsid w:val="008F4C22"/>
    <w:rsid w:val="008F662C"/>
    <w:rsid w:val="008F7E64"/>
    <w:rsid w:val="008F7F2B"/>
    <w:rsid w:val="0090041F"/>
    <w:rsid w:val="00900FAE"/>
    <w:rsid w:val="009016D6"/>
    <w:rsid w:val="009043C3"/>
    <w:rsid w:val="00905EE9"/>
    <w:rsid w:val="00905F9B"/>
    <w:rsid w:val="00910253"/>
    <w:rsid w:val="00910530"/>
    <w:rsid w:val="00910B1E"/>
    <w:rsid w:val="00910D5C"/>
    <w:rsid w:val="00912741"/>
    <w:rsid w:val="00912C02"/>
    <w:rsid w:val="00912FF5"/>
    <w:rsid w:val="0091491E"/>
    <w:rsid w:val="0091585F"/>
    <w:rsid w:val="0091637E"/>
    <w:rsid w:val="00916A74"/>
    <w:rsid w:val="00916D49"/>
    <w:rsid w:val="00917130"/>
    <w:rsid w:val="00920366"/>
    <w:rsid w:val="009206AF"/>
    <w:rsid w:val="00921180"/>
    <w:rsid w:val="009213BE"/>
    <w:rsid w:val="00921856"/>
    <w:rsid w:val="0092352A"/>
    <w:rsid w:val="00923CED"/>
    <w:rsid w:val="00923DA9"/>
    <w:rsid w:val="009271A5"/>
    <w:rsid w:val="00927686"/>
    <w:rsid w:val="0093052C"/>
    <w:rsid w:val="00930A1B"/>
    <w:rsid w:val="00930C27"/>
    <w:rsid w:val="00931985"/>
    <w:rsid w:val="00931FF1"/>
    <w:rsid w:val="00932640"/>
    <w:rsid w:val="00932967"/>
    <w:rsid w:val="009330B5"/>
    <w:rsid w:val="00934576"/>
    <w:rsid w:val="00934CBE"/>
    <w:rsid w:val="00935BC5"/>
    <w:rsid w:val="00935DC6"/>
    <w:rsid w:val="009440A5"/>
    <w:rsid w:val="009463D4"/>
    <w:rsid w:val="00946C91"/>
    <w:rsid w:val="00950412"/>
    <w:rsid w:val="00950527"/>
    <w:rsid w:val="00951066"/>
    <w:rsid w:val="00951C3D"/>
    <w:rsid w:val="00951E78"/>
    <w:rsid w:val="00952ACB"/>
    <w:rsid w:val="00953BDA"/>
    <w:rsid w:val="00954377"/>
    <w:rsid w:val="00954CA8"/>
    <w:rsid w:val="009561C4"/>
    <w:rsid w:val="0095620D"/>
    <w:rsid w:val="00957F96"/>
    <w:rsid w:val="00957FDE"/>
    <w:rsid w:val="00962778"/>
    <w:rsid w:val="00963733"/>
    <w:rsid w:val="0096377B"/>
    <w:rsid w:val="00965280"/>
    <w:rsid w:val="00966A17"/>
    <w:rsid w:val="0096703B"/>
    <w:rsid w:val="00967506"/>
    <w:rsid w:val="00967FF6"/>
    <w:rsid w:val="00970217"/>
    <w:rsid w:val="00970E9B"/>
    <w:rsid w:val="00971066"/>
    <w:rsid w:val="00971376"/>
    <w:rsid w:val="00973BEF"/>
    <w:rsid w:val="009752BA"/>
    <w:rsid w:val="00975A8C"/>
    <w:rsid w:val="00975BCC"/>
    <w:rsid w:val="00976220"/>
    <w:rsid w:val="00976BC5"/>
    <w:rsid w:val="00980625"/>
    <w:rsid w:val="009809FA"/>
    <w:rsid w:val="00980A9A"/>
    <w:rsid w:val="009819A2"/>
    <w:rsid w:val="00981C77"/>
    <w:rsid w:val="00982AAA"/>
    <w:rsid w:val="00982B6C"/>
    <w:rsid w:val="0098422B"/>
    <w:rsid w:val="00984BA7"/>
    <w:rsid w:val="00985EA1"/>
    <w:rsid w:val="00986B78"/>
    <w:rsid w:val="00987677"/>
    <w:rsid w:val="009901DB"/>
    <w:rsid w:val="00990EB1"/>
    <w:rsid w:val="00992382"/>
    <w:rsid w:val="00993347"/>
    <w:rsid w:val="00993927"/>
    <w:rsid w:val="00993F23"/>
    <w:rsid w:val="009950A1"/>
    <w:rsid w:val="00995301"/>
    <w:rsid w:val="009960DB"/>
    <w:rsid w:val="00996D37"/>
    <w:rsid w:val="00997537"/>
    <w:rsid w:val="0099754E"/>
    <w:rsid w:val="00997E33"/>
    <w:rsid w:val="009A108B"/>
    <w:rsid w:val="009A1AD9"/>
    <w:rsid w:val="009A3291"/>
    <w:rsid w:val="009A3373"/>
    <w:rsid w:val="009A41C9"/>
    <w:rsid w:val="009A4267"/>
    <w:rsid w:val="009A57E7"/>
    <w:rsid w:val="009A6B9B"/>
    <w:rsid w:val="009A766D"/>
    <w:rsid w:val="009B0041"/>
    <w:rsid w:val="009B183E"/>
    <w:rsid w:val="009B2C14"/>
    <w:rsid w:val="009B33B3"/>
    <w:rsid w:val="009B36B2"/>
    <w:rsid w:val="009B3CA7"/>
    <w:rsid w:val="009B44BD"/>
    <w:rsid w:val="009B5900"/>
    <w:rsid w:val="009B591D"/>
    <w:rsid w:val="009B6075"/>
    <w:rsid w:val="009B683C"/>
    <w:rsid w:val="009B7743"/>
    <w:rsid w:val="009B7DB3"/>
    <w:rsid w:val="009C0763"/>
    <w:rsid w:val="009C19AE"/>
    <w:rsid w:val="009C2327"/>
    <w:rsid w:val="009C2965"/>
    <w:rsid w:val="009C4658"/>
    <w:rsid w:val="009C524A"/>
    <w:rsid w:val="009C5A9F"/>
    <w:rsid w:val="009C5ACC"/>
    <w:rsid w:val="009C6C30"/>
    <w:rsid w:val="009C7863"/>
    <w:rsid w:val="009C7EEE"/>
    <w:rsid w:val="009D01E3"/>
    <w:rsid w:val="009D1263"/>
    <w:rsid w:val="009D1AA4"/>
    <w:rsid w:val="009D25C6"/>
    <w:rsid w:val="009D2A61"/>
    <w:rsid w:val="009D3D18"/>
    <w:rsid w:val="009D4099"/>
    <w:rsid w:val="009D5F26"/>
    <w:rsid w:val="009D7099"/>
    <w:rsid w:val="009E23AF"/>
    <w:rsid w:val="009E2666"/>
    <w:rsid w:val="009E526F"/>
    <w:rsid w:val="009E557D"/>
    <w:rsid w:val="009E590C"/>
    <w:rsid w:val="009E6CF7"/>
    <w:rsid w:val="009E794A"/>
    <w:rsid w:val="009E7E6E"/>
    <w:rsid w:val="009F15B9"/>
    <w:rsid w:val="009F164E"/>
    <w:rsid w:val="009F263A"/>
    <w:rsid w:val="009F2C1F"/>
    <w:rsid w:val="009F320B"/>
    <w:rsid w:val="009F4849"/>
    <w:rsid w:val="009F5BA3"/>
    <w:rsid w:val="009F6E6F"/>
    <w:rsid w:val="009F70C6"/>
    <w:rsid w:val="009F78BF"/>
    <w:rsid w:val="00A022B5"/>
    <w:rsid w:val="00A03374"/>
    <w:rsid w:val="00A03711"/>
    <w:rsid w:val="00A03B26"/>
    <w:rsid w:val="00A0609C"/>
    <w:rsid w:val="00A11079"/>
    <w:rsid w:val="00A11348"/>
    <w:rsid w:val="00A13D88"/>
    <w:rsid w:val="00A13FA1"/>
    <w:rsid w:val="00A14076"/>
    <w:rsid w:val="00A14847"/>
    <w:rsid w:val="00A15457"/>
    <w:rsid w:val="00A16002"/>
    <w:rsid w:val="00A16888"/>
    <w:rsid w:val="00A16DF5"/>
    <w:rsid w:val="00A16F9E"/>
    <w:rsid w:val="00A1761B"/>
    <w:rsid w:val="00A17AD7"/>
    <w:rsid w:val="00A17AF0"/>
    <w:rsid w:val="00A17F51"/>
    <w:rsid w:val="00A20C34"/>
    <w:rsid w:val="00A215DD"/>
    <w:rsid w:val="00A218C2"/>
    <w:rsid w:val="00A21FB8"/>
    <w:rsid w:val="00A23469"/>
    <w:rsid w:val="00A2470B"/>
    <w:rsid w:val="00A24CE3"/>
    <w:rsid w:val="00A25F7D"/>
    <w:rsid w:val="00A3067F"/>
    <w:rsid w:val="00A31367"/>
    <w:rsid w:val="00A32033"/>
    <w:rsid w:val="00A32521"/>
    <w:rsid w:val="00A32876"/>
    <w:rsid w:val="00A32A2C"/>
    <w:rsid w:val="00A3305C"/>
    <w:rsid w:val="00A33758"/>
    <w:rsid w:val="00A33A2F"/>
    <w:rsid w:val="00A34306"/>
    <w:rsid w:val="00A34538"/>
    <w:rsid w:val="00A3589B"/>
    <w:rsid w:val="00A35A66"/>
    <w:rsid w:val="00A36633"/>
    <w:rsid w:val="00A36A2B"/>
    <w:rsid w:val="00A377F9"/>
    <w:rsid w:val="00A40592"/>
    <w:rsid w:val="00A42B93"/>
    <w:rsid w:val="00A42F78"/>
    <w:rsid w:val="00A434BB"/>
    <w:rsid w:val="00A4564F"/>
    <w:rsid w:val="00A50AD3"/>
    <w:rsid w:val="00A5118D"/>
    <w:rsid w:val="00A51A8A"/>
    <w:rsid w:val="00A52B62"/>
    <w:rsid w:val="00A52E98"/>
    <w:rsid w:val="00A53A7A"/>
    <w:rsid w:val="00A53BC2"/>
    <w:rsid w:val="00A543D0"/>
    <w:rsid w:val="00A5443A"/>
    <w:rsid w:val="00A54977"/>
    <w:rsid w:val="00A56F23"/>
    <w:rsid w:val="00A57648"/>
    <w:rsid w:val="00A6044A"/>
    <w:rsid w:val="00A60576"/>
    <w:rsid w:val="00A60CFC"/>
    <w:rsid w:val="00A61473"/>
    <w:rsid w:val="00A6252D"/>
    <w:rsid w:val="00A662B8"/>
    <w:rsid w:val="00A66817"/>
    <w:rsid w:val="00A66B43"/>
    <w:rsid w:val="00A671F2"/>
    <w:rsid w:val="00A676D0"/>
    <w:rsid w:val="00A67FB1"/>
    <w:rsid w:val="00A70244"/>
    <w:rsid w:val="00A70995"/>
    <w:rsid w:val="00A70D2D"/>
    <w:rsid w:val="00A71581"/>
    <w:rsid w:val="00A71BFE"/>
    <w:rsid w:val="00A747B2"/>
    <w:rsid w:val="00A74EF4"/>
    <w:rsid w:val="00A751CC"/>
    <w:rsid w:val="00A776F6"/>
    <w:rsid w:val="00A801C1"/>
    <w:rsid w:val="00A81804"/>
    <w:rsid w:val="00A81DBA"/>
    <w:rsid w:val="00A83653"/>
    <w:rsid w:val="00A837B7"/>
    <w:rsid w:val="00A84A94"/>
    <w:rsid w:val="00A850BA"/>
    <w:rsid w:val="00A852CC"/>
    <w:rsid w:val="00A87C22"/>
    <w:rsid w:val="00A87E5E"/>
    <w:rsid w:val="00A90077"/>
    <w:rsid w:val="00A90C4B"/>
    <w:rsid w:val="00A913F4"/>
    <w:rsid w:val="00A91406"/>
    <w:rsid w:val="00A92DEA"/>
    <w:rsid w:val="00A9305B"/>
    <w:rsid w:val="00A9525D"/>
    <w:rsid w:val="00AA0C3C"/>
    <w:rsid w:val="00AA35A7"/>
    <w:rsid w:val="00AA6C06"/>
    <w:rsid w:val="00AA7330"/>
    <w:rsid w:val="00AA7CAC"/>
    <w:rsid w:val="00AB0393"/>
    <w:rsid w:val="00AB2432"/>
    <w:rsid w:val="00AB2DA0"/>
    <w:rsid w:val="00AB497B"/>
    <w:rsid w:val="00AB5D4D"/>
    <w:rsid w:val="00AB70E7"/>
    <w:rsid w:val="00AC1A02"/>
    <w:rsid w:val="00AC25D7"/>
    <w:rsid w:val="00AC2C03"/>
    <w:rsid w:val="00AC2D5B"/>
    <w:rsid w:val="00AC2DBB"/>
    <w:rsid w:val="00AC4539"/>
    <w:rsid w:val="00AC6C3B"/>
    <w:rsid w:val="00AC6D0B"/>
    <w:rsid w:val="00AC73F0"/>
    <w:rsid w:val="00AC7431"/>
    <w:rsid w:val="00AD0619"/>
    <w:rsid w:val="00AD09BE"/>
    <w:rsid w:val="00AD09DD"/>
    <w:rsid w:val="00AD0BD3"/>
    <w:rsid w:val="00AD120F"/>
    <w:rsid w:val="00AD1D26"/>
    <w:rsid w:val="00AD1E13"/>
    <w:rsid w:val="00AD242E"/>
    <w:rsid w:val="00AD2840"/>
    <w:rsid w:val="00AD3469"/>
    <w:rsid w:val="00AD400C"/>
    <w:rsid w:val="00AD4881"/>
    <w:rsid w:val="00AD5C70"/>
    <w:rsid w:val="00AD60AA"/>
    <w:rsid w:val="00AD6610"/>
    <w:rsid w:val="00AD6FBD"/>
    <w:rsid w:val="00AD71C4"/>
    <w:rsid w:val="00AD7A60"/>
    <w:rsid w:val="00AE18AE"/>
    <w:rsid w:val="00AE34AA"/>
    <w:rsid w:val="00AE4A41"/>
    <w:rsid w:val="00AE524F"/>
    <w:rsid w:val="00AE6F01"/>
    <w:rsid w:val="00AF0847"/>
    <w:rsid w:val="00AF2E12"/>
    <w:rsid w:val="00AF5060"/>
    <w:rsid w:val="00AF5941"/>
    <w:rsid w:val="00AF6476"/>
    <w:rsid w:val="00AF6BA8"/>
    <w:rsid w:val="00AF7237"/>
    <w:rsid w:val="00AF74E7"/>
    <w:rsid w:val="00B0001C"/>
    <w:rsid w:val="00B00A29"/>
    <w:rsid w:val="00B01385"/>
    <w:rsid w:val="00B02370"/>
    <w:rsid w:val="00B0251A"/>
    <w:rsid w:val="00B07E67"/>
    <w:rsid w:val="00B12F42"/>
    <w:rsid w:val="00B14036"/>
    <w:rsid w:val="00B140EC"/>
    <w:rsid w:val="00B147A0"/>
    <w:rsid w:val="00B14B54"/>
    <w:rsid w:val="00B14B83"/>
    <w:rsid w:val="00B14E9D"/>
    <w:rsid w:val="00B153AF"/>
    <w:rsid w:val="00B166DB"/>
    <w:rsid w:val="00B16A4F"/>
    <w:rsid w:val="00B16B5F"/>
    <w:rsid w:val="00B16BEC"/>
    <w:rsid w:val="00B1729B"/>
    <w:rsid w:val="00B201C0"/>
    <w:rsid w:val="00B21982"/>
    <w:rsid w:val="00B219CD"/>
    <w:rsid w:val="00B22043"/>
    <w:rsid w:val="00B22A2B"/>
    <w:rsid w:val="00B24944"/>
    <w:rsid w:val="00B250E6"/>
    <w:rsid w:val="00B2536A"/>
    <w:rsid w:val="00B26DBB"/>
    <w:rsid w:val="00B27CF1"/>
    <w:rsid w:val="00B30391"/>
    <w:rsid w:val="00B30F2D"/>
    <w:rsid w:val="00B316C1"/>
    <w:rsid w:val="00B32176"/>
    <w:rsid w:val="00B334CD"/>
    <w:rsid w:val="00B347A7"/>
    <w:rsid w:val="00B37334"/>
    <w:rsid w:val="00B403A8"/>
    <w:rsid w:val="00B41597"/>
    <w:rsid w:val="00B41CA0"/>
    <w:rsid w:val="00B448AF"/>
    <w:rsid w:val="00B45178"/>
    <w:rsid w:val="00B47EF6"/>
    <w:rsid w:val="00B50740"/>
    <w:rsid w:val="00B50886"/>
    <w:rsid w:val="00B51172"/>
    <w:rsid w:val="00B528F2"/>
    <w:rsid w:val="00B52F3B"/>
    <w:rsid w:val="00B53921"/>
    <w:rsid w:val="00B548A9"/>
    <w:rsid w:val="00B54A44"/>
    <w:rsid w:val="00B54B3C"/>
    <w:rsid w:val="00B54F81"/>
    <w:rsid w:val="00B55DBB"/>
    <w:rsid w:val="00B5641C"/>
    <w:rsid w:val="00B6012D"/>
    <w:rsid w:val="00B6177E"/>
    <w:rsid w:val="00B617CF"/>
    <w:rsid w:val="00B62DA3"/>
    <w:rsid w:val="00B62EF6"/>
    <w:rsid w:val="00B63878"/>
    <w:rsid w:val="00B63FC6"/>
    <w:rsid w:val="00B641A7"/>
    <w:rsid w:val="00B64E4B"/>
    <w:rsid w:val="00B66A62"/>
    <w:rsid w:val="00B66A95"/>
    <w:rsid w:val="00B66E74"/>
    <w:rsid w:val="00B71255"/>
    <w:rsid w:val="00B71E0B"/>
    <w:rsid w:val="00B725C8"/>
    <w:rsid w:val="00B734E7"/>
    <w:rsid w:val="00B74F5F"/>
    <w:rsid w:val="00B75C00"/>
    <w:rsid w:val="00B76849"/>
    <w:rsid w:val="00B76865"/>
    <w:rsid w:val="00B7737B"/>
    <w:rsid w:val="00B80DA2"/>
    <w:rsid w:val="00B826B2"/>
    <w:rsid w:val="00B8307F"/>
    <w:rsid w:val="00B83110"/>
    <w:rsid w:val="00B83FC2"/>
    <w:rsid w:val="00B8412D"/>
    <w:rsid w:val="00B85182"/>
    <w:rsid w:val="00B856C6"/>
    <w:rsid w:val="00B85A27"/>
    <w:rsid w:val="00B8753C"/>
    <w:rsid w:val="00B90908"/>
    <w:rsid w:val="00B91CC7"/>
    <w:rsid w:val="00B925B0"/>
    <w:rsid w:val="00B93B07"/>
    <w:rsid w:val="00B93EB5"/>
    <w:rsid w:val="00B9598E"/>
    <w:rsid w:val="00B9616B"/>
    <w:rsid w:val="00B96689"/>
    <w:rsid w:val="00B97446"/>
    <w:rsid w:val="00B97CC5"/>
    <w:rsid w:val="00BA1502"/>
    <w:rsid w:val="00BA153F"/>
    <w:rsid w:val="00BA1EBC"/>
    <w:rsid w:val="00BA2471"/>
    <w:rsid w:val="00BA3DF9"/>
    <w:rsid w:val="00BA572C"/>
    <w:rsid w:val="00BA5F51"/>
    <w:rsid w:val="00BA6024"/>
    <w:rsid w:val="00BA6257"/>
    <w:rsid w:val="00BA632A"/>
    <w:rsid w:val="00BA7A71"/>
    <w:rsid w:val="00BA7BDD"/>
    <w:rsid w:val="00BA7C08"/>
    <w:rsid w:val="00BB02FD"/>
    <w:rsid w:val="00BB0318"/>
    <w:rsid w:val="00BB1859"/>
    <w:rsid w:val="00BB19C5"/>
    <w:rsid w:val="00BB24D8"/>
    <w:rsid w:val="00BB33C6"/>
    <w:rsid w:val="00BB3AA6"/>
    <w:rsid w:val="00BB54F0"/>
    <w:rsid w:val="00BB5DD8"/>
    <w:rsid w:val="00BB5E5A"/>
    <w:rsid w:val="00BB5F9B"/>
    <w:rsid w:val="00BB64E6"/>
    <w:rsid w:val="00BB73F4"/>
    <w:rsid w:val="00BC0E0A"/>
    <w:rsid w:val="00BC1046"/>
    <w:rsid w:val="00BC1562"/>
    <w:rsid w:val="00BC1D66"/>
    <w:rsid w:val="00BC235F"/>
    <w:rsid w:val="00BC3C16"/>
    <w:rsid w:val="00BC442E"/>
    <w:rsid w:val="00BC4C3D"/>
    <w:rsid w:val="00BC55A6"/>
    <w:rsid w:val="00BC57CD"/>
    <w:rsid w:val="00BC5D85"/>
    <w:rsid w:val="00BD058C"/>
    <w:rsid w:val="00BD1E4F"/>
    <w:rsid w:val="00BD48F5"/>
    <w:rsid w:val="00BD4E18"/>
    <w:rsid w:val="00BD520D"/>
    <w:rsid w:val="00BD5CF2"/>
    <w:rsid w:val="00BE0351"/>
    <w:rsid w:val="00BE03E0"/>
    <w:rsid w:val="00BE1094"/>
    <w:rsid w:val="00BE11BF"/>
    <w:rsid w:val="00BE2621"/>
    <w:rsid w:val="00BE3A77"/>
    <w:rsid w:val="00BE48D9"/>
    <w:rsid w:val="00BE68DD"/>
    <w:rsid w:val="00BF022D"/>
    <w:rsid w:val="00BF05CF"/>
    <w:rsid w:val="00BF066C"/>
    <w:rsid w:val="00BF087D"/>
    <w:rsid w:val="00BF0A58"/>
    <w:rsid w:val="00BF0F6D"/>
    <w:rsid w:val="00BF24CB"/>
    <w:rsid w:val="00BF2E39"/>
    <w:rsid w:val="00BF3749"/>
    <w:rsid w:val="00BF3C57"/>
    <w:rsid w:val="00BF4454"/>
    <w:rsid w:val="00BF531C"/>
    <w:rsid w:val="00BF5AFB"/>
    <w:rsid w:val="00BF5F7E"/>
    <w:rsid w:val="00BF6458"/>
    <w:rsid w:val="00BF6CE9"/>
    <w:rsid w:val="00BF7228"/>
    <w:rsid w:val="00C02B52"/>
    <w:rsid w:val="00C0364E"/>
    <w:rsid w:val="00C0414F"/>
    <w:rsid w:val="00C0437F"/>
    <w:rsid w:val="00C04852"/>
    <w:rsid w:val="00C05427"/>
    <w:rsid w:val="00C05455"/>
    <w:rsid w:val="00C05A88"/>
    <w:rsid w:val="00C06D06"/>
    <w:rsid w:val="00C06D95"/>
    <w:rsid w:val="00C06EF8"/>
    <w:rsid w:val="00C07EB8"/>
    <w:rsid w:val="00C100E0"/>
    <w:rsid w:val="00C1020F"/>
    <w:rsid w:val="00C10B4F"/>
    <w:rsid w:val="00C111BB"/>
    <w:rsid w:val="00C11D0D"/>
    <w:rsid w:val="00C14A4D"/>
    <w:rsid w:val="00C15829"/>
    <w:rsid w:val="00C15AC8"/>
    <w:rsid w:val="00C16097"/>
    <w:rsid w:val="00C16D52"/>
    <w:rsid w:val="00C170A4"/>
    <w:rsid w:val="00C17312"/>
    <w:rsid w:val="00C179CA"/>
    <w:rsid w:val="00C17C1A"/>
    <w:rsid w:val="00C20AA7"/>
    <w:rsid w:val="00C20CCD"/>
    <w:rsid w:val="00C21446"/>
    <w:rsid w:val="00C21A20"/>
    <w:rsid w:val="00C22557"/>
    <w:rsid w:val="00C22D23"/>
    <w:rsid w:val="00C23156"/>
    <w:rsid w:val="00C23E28"/>
    <w:rsid w:val="00C24381"/>
    <w:rsid w:val="00C24C1D"/>
    <w:rsid w:val="00C26280"/>
    <w:rsid w:val="00C27171"/>
    <w:rsid w:val="00C301C5"/>
    <w:rsid w:val="00C310C0"/>
    <w:rsid w:val="00C31752"/>
    <w:rsid w:val="00C318E5"/>
    <w:rsid w:val="00C350B6"/>
    <w:rsid w:val="00C35852"/>
    <w:rsid w:val="00C35C6D"/>
    <w:rsid w:val="00C366A7"/>
    <w:rsid w:val="00C402F4"/>
    <w:rsid w:val="00C44B67"/>
    <w:rsid w:val="00C45EDD"/>
    <w:rsid w:val="00C463C0"/>
    <w:rsid w:val="00C50963"/>
    <w:rsid w:val="00C50CE5"/>
    <w:rsid w:val="00C51109"/>
    <w:rsid w:val="00C54A05"/>
    <w:rsid w:val="00C54FAF"/>
    <w:rsid w:val="00C55549"/>
    <w:rsid w:val="00C55E20"/>
    <w:rsid w:val="00C57941"/>
    <w:rsid w:val="00C57FC6"/>
    <w:rsid w:val="00C60E7A"/>
    <w:rsid w:val="00C6117D"/>
    <w:rsid w:val="00C61C36"/>
    <w:rsid w:val="00C623DC"/>
    <w:rsid w:val="00C64290"/>
    <w:rsid w:val="00C64A35"/>
    <w:rsid w:val="00C669A5"/>
    <w:rsid w:val="00C70AA5"/>
    <w:rsid w:val="00C7203E"/>
    <w:rsid w:val="00C7372B"/>
    <w:rsid w:val="00C74BB4"/>
    <w:rsid w:val="00C74DC8"/>
    <w:rsid w:val="00C752E8"/>
    <w:rsid w:val="00C7536F"/>
    <w:rsid w:val="00C753BB"/>
    <w:rsid w:val="00C75BD0"/>
    <w:rsid w:val="00C760D2"/>
    <w:rsid w:val="00C765F4"/>
    <w:rsid w:val="00C76B6B"/>
    <w:rsid w:val="00C774E8"/>
    <w:rsid w:val="00C77FCA"/>
    <w:rsid w:val="00C800DC"/>
    <w:rsid w:val="00C811C2"/>
    <w:rsid w:val="00C81ED8"/>
    <w:rsid w:val="00C84100"/>
    <w:rsid w:val="00C84B2D"/>
    <w:rsid w:val="00C84DF3"/>
    <w:rsid w:val="00C85BC1"/>
    <w:rsid w:val="00C86063"/>
    <w:rsid w:val="00C87EDE"/>
    <w:rsid w:val="00C9033C"/>
    <w:rsid w:val="00C9064B"/>
    <w:rsid w:val="00C910DF"/>
    <w:rsid w:val="00C91C60"/>
    <w:rsid w:val="00C91D84"/>
    <w:rsid w:val="00C930AE"/>
    <w:rsid w:val="00C932B1"/>
    <w:rsid w:val="00C93DDA"/>
    <w:rsid w:val="00CA17DD"/>
    <w:rsid w:val="00CA1B7D"/>
    <w:rsid w:val="00CA2F77"/>
    <w:rsid w:val="00CA301E"/>
    <w:rsid w:val="00CA3D59"/>
    <w:rsid w:val="00CA436E"/>
    <w:rsid w:val="00CA54C5"/>
    <w:rsid w:val="00CA6717"/>
    <w:rsid w:val="00CA6D09"/>
    <w:rsid w:val="00CA757A"/>
    <w:rsid w:val="00CB1EF9"/>
    <w:rsid w:val="00CB1FCE"/>
    <w:rsid w:val="00CB1FE7"/>
    <w:rsid w:val="00CB2BEF"/>
    <w:rsid w:val="00CB4248"/>
    <w:rsid w:val="00CB457D"/>
    <w:rsid w:val="00CB4638"/>
    <w:rsid w:val="00CB53E0"/>
    <w:rsid w:val="00CB6384"/>
    <w:rsid w:val="00CB77E1"/>
    <w:rsid w:val="00CB7A23"/>
    <w:rsid w:val="00CC01F6"/>
    <w:rsid w:val="00CC058D"/>
    <w:rsid w:val="00CC17F7"/>
    <w:rsid w:val="00CC1AFA"/>
    <w:rsid w:val="00CC2308"/>
    <w:rsid w:val="00CC2784"/>
    <w:rsid w:val="00CC2CD1"/>
    <w:rsid w:val="00CC39A7"/>
    <w:rsid w:val="00CC45F0"/>
    <w:rsid w:val="00CD1D62"/>
    <w:rsid w:val="00CD20C5"/>
    <w:rsid w:val="00CD2DA7"/>
    <w:rsid w:val="00CD3E26"/>
    <w:rsid w:val="00CD579F"/>
    <w:rsid w:val="00CD5BEC"/>
    <w:rsid w:val="00CD66C9"/>
    <w:rsid w:val="00CD7154"/>
    <w:rsid w:val="00CE069B"/>
    <w:rsid w:val="00CE24AF"/>
    <w:rsid w:val="00CE3122"/>
    <w:rsid w:val="00CE3CF3"/>
    <w:rsid w:val="00CE4863"/>
    <w:rsid w:val="00CE6F73"/>
    <w:rsid w:val="00CE7AAF"/>
    <w:rsid w:val="00CF0D68"/>
    <w:rsid w:val="00CF1F2C"/>
    <w:rsid w:val="00CF269A"/>
    <w:rsid w:val="00CF2CC2"/>
    <w:rsid w:val="00CF4016"/>
    <w:rsid w:val="00CF594E"/>
    <w:rsid w:val="00CF5D5D"/>
    <w:rsid w:val="00CF5D83"/>
    <w:rsid w:val="00CF5E64"/>
    <w:rsid w:val="00CF6782"/>
    <w:rsid w:val="00CF711E"/>
    <w:rsid w:val="00D00002"/>
    <w:rsid w:val="00D00677"/>
    <w:rsid w:val="00D01927"/>
    <w:rsid w:val="00D0232A"/>
    <w:rsid w:val="00D023B8"/>
    <w:rsid w:val="00D03FD3"/>
    <w:rsid w:val="00D044DE"/>
    <w:rsid w:val="00D05DFF"/>
    <w:rsid w:val="00D076CF"/>
    <w:rsid w:val="00D12669"/>
    <w:rsid w:val="00D134AA"/>
    <w:rsid w:val="00D154D4"/>
    <w:rsid w:val="00D172F7"/>
    <w:rsid w:val="00D1782D"/>
    <w:rsid w:val="00D17CDC"/>
    <w:rsid w:val="00D205AF"/>
    <w:rsid w:val="00D20982"/>
    <w:rsid w:val="00D21B7E"/>
    <w:rsid w:val="00D220BA"/>
    <w:rsid w:val="00D222F5"/>
    <w:rsid w:val="00D223AC"/>
    <w:rsid w:val="00D2352D"/>
    <w:rsid w:val="00D245F5"/>
    <w:rsid w:val="00D24831"/>
    <w:rsid w:val="00D24CC1"/>
    <w:rsid w:val="00D25943"/>
    <w:rsid w:val="00D26645"/>
    <w:rsid w:val="00D26885"/>
    <w:rsid w:val="00D27A62"/>
    <w:rsid w:val="00D27D04"/>
    <w:rsid w:val="00D30F17"/>
    <w:rsid w:val="00D31E17"/>
    <w:rsid w:val="00D3250C"/>
    <w:rsid w:val="00D325F8"/>
    <w:rsid w:val="00D34ACD"/>
    <w:rsid w:val="00D34BDD"/>
    <w:rsid w:val="00D354E7"/>
    <w:rsid w:val="00D35C39"/>
    <w:rsid w:val="00D42E87"/>
    <w:rsid w:val="00D4384C"/>
    <w:rsid w:val="00D43C34"/>
    <w:rsid w:val="00D46541"/>
    <w:rsid w:val="00D46D0D"/>
    <w:rsid w:val="00D47980"/>
    <w:rsid w:val="00D50269"/>
    <w:rsid w:val="00D52FBD"/>
    <w:rsid w:val="00D536CE"/>
    <w:rsid w:val="00D54BEE"/>
    <w:rsid w:val="00D54FBB"/>
    <w:rsid w:val="00D5614D"/>
    <w:rsid w:val="00D5688F"/>
    <w:rsid w:val="00D6101B"/>
    <w:rsid w:val="00D615B8"/>
    <w:rsid w:val="00D6174A"/>
    <w:rsid w:val="00D62686"/>
    <w:rsid w:val="00D63508"/>
    <w:rsid w:val="00D63F54"/>
    <w:rsid w:val="00D63FB0"/>
    <w:rsid w:val="00D7028E"/>
    <w:rsid w:val="00D703A5"/>
    <w:rsid w:val="00D7123A"/>
    <w:rsid w:val="00D7133F"/>
    <w:rsid w:val="00D726B3"/>
    <w:rsid w:val="00D74451"/>
    <w:rsid w:val="00D74949"/>
    <w:rsid w:val="00D75293"/>
    <w:rsid w:val="00D75543"/>
    <w:rsid w:val="00D75638"/>
    <w:rsid w:val="00D75643"/>
    <w:rsid w:val="00D76065"/>
    <w:rsid w:val="00D762CD"/>
    <w:rsid w:val="00D76824"/>
    <w:rsid w:val="00D77285"/>
    <w:rsid w:val="00D812B8"/>
    <w:rsid w:val="00D82F94"/>
    <w:rsid w:val="00D83D15"/>
    <w:rsid w:val="00D841D5"/>
    <w:rsid w:val="00D85558"/>
    <w:rsid w:val="00D85D5F"/>
    <w:rsid w:val="00D86F36"/>
    <w:rsid w:val="00D87202"/>
    <w:rsid w:val="00D872E1"/>
    <w:rsid w:val="00D90202"/>
    <w:rsid w:val="00D9152A"/>
    <w:rsid w:val="00D91C85"/>
    <w:rsid w:val="00D92307"/>
    <w:rsid w:val="00D92EC6"/>
    <w:rsid w:val="00D92F17"/>
    <w:rsid w:val="00D94948"/>
    <w:rsid w:val="00D9558B"/>
    <w:rsid w:val="00D95FEA"/>
    <w:rsid w:val="00DA01EB"/>
    <w:rsid w:val="00DA1175"/>
    <w:rsid w:val="00DA15FE"/>
    <w:rsid w:val="00DA36D4"/>
    <w:rsid w:val="00DA3F08"/>
    <w:rsid w:val="00DA43EB"/>
    <w:rsid w:val="00DA43F3"/>
    <w:rsid w:val="00DA51E9"/>
    <w:rsid w:val="00DA7E94"/>
    <w:rsid w:val="00DB025F"/>
    <w:rsid w:val="00DB11C7"/>
    <w:rsid w:val="00DB2766"/>
    <w:rsid w:val="00DB2B02"/>
    <w:rsid w:val="00DB2D8C"/>
    <w:rsid w:val="00DB3292"/>
    <w:rsid w:val="00DB5489"/>
    <w:rsid w:val="00DB6437"/>
    <w:rsid w:val="00DB6E89"/>
    <w:rsid w:val="00DB7A14"/>
    <w:rsid w:val="00DC043F"/>
    <w:rsid w:val="00DC09C9"/>
    <w:rsid w:val="00DC1547"/>
    <w:rsid w:val="00DC1AF9"/>
    <w:rsid w:val="00DC1CDC"/>
    <w:rsid w:val="00DC3F87"/>
    <w:rsid w:val="00DC459B"/>
    <w:rsid w:val="00DC569F"/>
    <w:rsid w:val="00DC6402"/>
    <w:rsid w:val="00DC7ABC"/>
    <w:rsid w:val="00DD0DE8"/>
    <w:rsid w:val="00DD186F"/>
    <w:rsid w:val="00DD1BB5"/>
    <w:rsid w:val="00DD2EBD"/>
    <w:rsid w:val="00DD35F7"/>
    <w:rsid w:val="00DD38F2"/>
    <w:rsid w:val="00DD4A68"/>
    <w:rsid w:val="00DD6562"/>
    <w:rsid w:val="00DD66FF"/>
    <w:rsid w:val="00DD681F"/>
    <w:rsid w:val="00DD68C9"/>
    <w:rsid w:val="00DD7C4E"/>
    <w:rsid w:val="00DE00E6"/>
    <w:rsid w:val="00DE0B1F"/>
    <w:rsid w:val="00DE0BCB"/>
    <w:rsid w:val="00DE3976"/>
    <w:rsid w:val="00DE5557"/>
    <w:rsid w:val="00DE56ED"/>
    <w:rsid w:val="00DF0138"/>
    <w:rsid w:val="00DF0930"/>
    <w:rsid w:val="00DF093E"/>
    <w:rsid w:val="00DF0B5F"/>
    <w:rsid w:val="00DF0BE6"/>
    <w:rsid w:val="00DF0DED"/>
    <w:rsid w:val="00DF1826"/>
    <w:rsid w:val="00DF286E"/>
    <w:rsid w:val="00DF2AC6"/>
    <w:rsid w:val="00DF2D8D"/>
    <w:rsid w:val="00DF442B"/>
    <w:rsid w:val="00DF4E48"/>
    <w:rsid w:val="00DF5B3E"/>
    <w:rsid w:val="00DF5D1B"/>
    <w:rsid w:val="00DF6657"/>
    <w:rsid w:val="00DF6870"/>
    <w:rsid w:val="00E00369"/>
    <w:rsid w:val="00E017DA"/>
    <w:rsid w:val="00E03064"/>
    <w:rsid w:val="00E03B4A"/>
    <w:rsid w:val="00E057FB"/>
    <w:rsid w:val="00E0611F"/>
    <w:rsid w:val="00E06DCC"/>
    <w:rsid w:val="00E073A1"/>
    <w:rsid w:val="00E075A6"/>
    <w:rsid w:val="00E116E8"/>
    <w:rsid w:val="00E1203D"/>
    <w:rsid w:val="00E13690"/>
    <w:rsid w:val="00E136B5"/>
    <w:rsid w:val="00E13B77"/>
    <w:rsid w:val="00E1625E"/>
    <w:rsid w:val="00E16743"/>
    <w:rsid w:val="00E170EB"/>
    <w:rsid w:val="00E20732"/>
    <w:rsid w:val="00E217B5"/>
    <w:rsid w:val="00E220C6"/>
    <w:rsid w:val="00E23D04"/>
    <w:rsid w:val="00E24166"/>
    <w:rsid w:val="00E24C46"/>
    <w:rsid w:val="00E26616"/>
    <w:rsid w:val="00E273EA"/>
    <w:rsid w:val="00E307BD"/>
    <w:rsid w:val="00E30F58"/>
    <w:rsid w:val="00E30FB5"/>
    <w:rsid w:val="00E31CA6"/>
    <w:rsid w:val="00E337C3"/>
    <w:rsid w:val="00E3475D"/>
    <w:rsid w:val="00E356F5"/>
    <w:rsid w:val="00E36AC4"/>
    <w:rsid w:val="00E36C23"/>
    <w:rsid w:val="00E373C6"/>
    <w:rsid w:val="00E376C4"/>
    <w:rsid w:val="00E37E6E"/>
    <w:rsid w:val="00E4046A"/>
    <w:rsid w:val="00E4187C"/>
    <w:rsid w:val="00E42894"/>
    <w:rsid w:val="00E4424F"/>
    <w:rsid w:val="00E4457A"/>
    <w:rsid w:val="00E472F4"/>
    <w:rsid w:val="00E4734C"/>
    <w:rsid w:val="00E47642"/>
    <w:rsid w:val="00E47CDF"/>
    <w:rsid w:val="00E50045"/>
    <w:rsid w:val="00E51612"/>
    <w:rsid w:val="00E51757"/>
    <w:rsid w:val="00E51C14"/>
    <w:rsid w:val="00E51ECD"/>
    <w:rsid w:val="00E5388C"/>
    <w:rsid w:val="00E54308"/>
    <w:rsid w:val="00E54633"/>
    <w:rsid w:val="00E54939"/>
    <w:rsid w:val="00E5529A"/>
    <w:rsid w:val="00E5709E"/>
    <w:rsid w:val="00E570BD"/>
    <w:rsid w:val="00E571C9"/>
    <w:rsid w:val="00E60122"/>
    <w:rsid w:val="00E60ED8"/>
    <w:rsid w:val="00E63A33"/>
    <w:rsid w:val="00E6508C"/>
    <w:rsid w:val="00E679CB"/>
    <w:rsid w:val="00E67FE4"/>
    <w:rsid w:val="00E7175B"/>
    <w:rsid w:val="00E7181A"/>
    <w:rsid w:val="00E73AE4"/>
    <w:rsid w:val="00E74385"/>
    <w:rsid w:val="00E7443E"/>
    <w:rsid w:val="00E74D61"/>
    <w:rsid w:val="00E76AB8"/>
    <w:rsid w:val="00E77D27"/>
    <w:rsid w:val="00E77E62"/>
    <w:rsid w:val="00E80BD1"/>
    <w:rsid w:val="00E82AD2"/>
    <w:rsid w:val="00E84F3D"/>
    <w:rsid w:val="00E85B21"/>
    <w:rsid w:val="00E9110E"/>
    <w:rsid w:val="00E920DF"/>
    <w:rsid w:val="00E928A2"/>
    <w:rsid w:val="00E92E64"/>
    <w:rsid w:val="00E931CD"/>
    <w:rsid w:val="00E94AFD"/>
    <w:rsid w:val="00E9511D"/>
    <w:rsid w:val="00E97157"/>
    <w:rsid w:val="00E97E8B"/>
    <w:rsid w:val="00E97F24"/>
    <w:rsid w:val="00EA01E1"/>
    <w:rsid w:val="00EA3464"/>
    <w:rsid w:val="00EA4725"/>
    <w:rsid w:val="00EA7086"/>
    <w:rsid w:val="00EA7391"/>
    <w:rsid w:val="00EA7E6B"/>
    <w:rsid w:val="00EB16BB"/>
    <w:rsid w:val="00EB1785"/>
    <w:rsid w:val="00EB2DA0"/>
    <w:rsid w:val="00EB3EF2"/>
    <w:rsid w:val="00EB4E04"/>
    <w:rsid w:val="00EB6B5E"/>
    <w:rsid w:val="00EB71FE"/>
    <w:rsid w:val="00EC11C8"/>
    <w:rsid w:val="00EC16F6"/>
    <w:rsid w:val="00EC2356"/>
    <w:rsid w:val="00EC2D54"/>
    <w:rsid w:val="00EC3E0F"/>
    <w:rsid w:val="00EC4B08"/>
    <w:rsid w:val="00EC5C3F"/>
    <w:rsid w:val="00EC64A2"/>
    <w:rsid w:val="00EC7942"/>
    <w:rsid w:val="00EC7EF4"/>
    <w:rsid w:val="00EC7EFE"/>
    <w:rsid w:val="00ED02B4"/>
    <w:rsid w:val="00ED044C"/>
    <w:rsid w:val="00ED063C"/>
    <w:rsid w:val="00ED1DFF"/>
    <w:rsid w:val="00ED22C0"/>
    <w:rsid w:val="00ED24F5"/>
    <w:rsid w:val="00ED2FEF"/>
    <w:rsid w:val="00ED34B9"/>
    <w:rsid w:val="00ED3F69"/>
    <w:rsid w:val="00ED41D2"/>
    <w:rsid w:val="00ED532C"/>
    <w:rsid w:val="00ED53F8"/>
    <w:rsid w:val="00ED7560"/>
    <w:rsid w:val="00ED7DFE"/>
    <w:rsid w:val="00EE11FF"/>
    <w:rsid w:val="00EE17D6"/>
    <w:rsid w:val="00EE46F9"/>
    <w:rsid w:val="00EE477B"/>
    <w:rsid w:val="00EE4C07"/>
    <w:rsid w:val="00EE56AF"/>
    <w:rsid w:val="00EE70DD"/>
    <w:rsid w:val="00EE7CF1"/>
    <w:rsid w:val="00EF06AE"/>
    <w:rsid w:val="00EF0E5E"/>
    <w:rsid w:val="00EF1E36"/>
    <w:rsid w:val="00EF306B"/>
    <w:rsid w:val="00EF307E"/>
    <w:rsid w:val="00EF30F3"/>
    <w:rsid w:val="00EF3C33"/>
    <w:rsid w:val="00EF4575"/>
    <w:rsid w:val="00EF5812"/>
    <w:rsid w:val="00EF68BD"/>
    <w:rsid w:val="00EF6D11"/>
    <w:rsid w:val="00F00847"/>
    <w:rsid w:val="00F025BB"/>
    <w:rsid w:val="00F0355A"/>
    <w:rsid w:val="00F03BC8"/>
    <w:rsid w:val="00F04071"/>
    <w:rsid w:val="00F04177"/>
    <w:rsid w:val="00F04211"/>
    <w:rsid w:val="00F04694"/>
    <w:rsid w:val="00F04CD7"/>
    <w:rsid w:val="00F05BE4"/>
    <w:rsid w:val="00F05C40"/>
    <w:rsid w:val="00F05D3E"/>
    <w:rsid w:val="00F05F15"/>
    <w:rsid w:val="00F0765C"/>
    <w:rsid w:val="00F07A1B"/>
    <w:rsid w:val="00F12290"/>
    <w:rsid w:val="00F12EEE"/>
    <w:rsid w:val="00F1301F"/>
    <w:rsid w:val="00F13A8A"/>
    <w:rsid w:val="00F155AF"/>
    <w:rsid w:val="00F15FAA"/>
    <w:rsid w:val="00F17AD8"/>
    <w:rsid w:val="00F200DF"/>
    <w:rsid w:val="00F2080C"/>
    <w:rsid w:val="00F215B7"/>
    <w:rsid w:val="00F22E9D"/>
    <w:rsid w:val="00F247A2"/>
    <w:rsid w:val="00F2484C"/>
    <w:rsid w:val="00F24DDC"/>
    <w:rsid w:val="00F273EC"/>
    <w:rsid w:val="00F276AC"/>
    <w:rsid w:val="00F30596"/>
    <w:rsid w:val="00F30620"/>
    <w:rsid w:val="00F30BC7"/>
    <w:rsid w:val="00F31AA8"/>
    <w:rsid w:val="00F331E1"/>
    <w:rsid w:val="00F33679"/>
    <w:rsid w:val="00F345D0"/>
    <w:rsid w:val="00F34D0E"/>
    <w:rsid w:val="00F35AA3"/>
    <w:rsid w:val="00F35F52"/>
    <w:rsid w:val="00F36047"/>
    <w:rsid w:val="00F37E61"/>
    <w:rsid w:val="00F37FC6"/>
    <w:rsid w:val="00F41923"/>
    <w:rsid w:val="00F41B4E"/>
    <w:rsid w:val="00F42230"/>
    <w:rsid w:val="00F42AE3"/>
    <w:rsid w:val="00F44CBB"/>
    <w:rsid w:val="00F44CD2"/>
    <w:rsid w:val="00F44D5B"/>
    <w:rsid w:val="00F44E3B"/>
    <w:rsid w:val="00F4590D"/>
    <w:rsid w:val="00F45C6D"/>
    <w:rsid w:val="00F45CF0"/>
    <w:rsid w:val="00F45E0B"/>
    <w:rsid w:val="00F46B3F"/>
    <w:rsid w:val="00F47A0D"/>
    <w:rsid w:val="00F511ED"/>
    <w:rsid w:val="00F526E0"/>
    <w:rsid w:val="00F52E86"/>
    <w:rsid w:val="00F54AFD"/>
    <w:rsid w:val="00F55177"/>
    <w:rsid w:val="00F55667"/>
    <w:rsid w:val="00F5576D"/>
    <w:rsid w:val="00F56BA3"/>
    <w:rsid w:val="00F606FD"/>
    <w:rsid w:val="00F60DC1"/>
    <w:rsid w:val="00F62432"/>
    <w:rsid w:val="00F62A89"/>
    <w:rsid w:val="00F633F6"/>
    <w:rsid w:val="00F64B6C"/>
    <w:rsid w:val="00F65B64"/>
    <w:rsid w:val="00F66646"/>
    <w:rsid w:val="00F669AF"/>
    <w:rsid w:val="00F67CF1"/>
    <w:rsid w:val="00F710B4"/>
    <w:rsid w:val="00F71CC7"/>
    <w:rsid w:val="00F7232E"/>
    <w:rsid w:val="00F733C3"/>
    <w:rsid w:val="00F73887"/>
    <w:rsid w:val="00F739A8"/>
    <w:rsid w:val="00F74CDF"/>
    <w:rsid w:val="00F75643"/>
    <w:rsid w:val="00F77169"/>
    <w:rsid w:val="00F77F90"/>
    <w:rsid w:val="00F80209"/>
    <w:rsid w:val="00F80258"/>
    <w:rsid w:val="00F8079D"/>
    <w:rsid w:val="00F82461"/>
    <w:rsid w:val="00F82B57"/>
    <w:rsid w:val="00F82D4A"/>
    <w:rsid w:val="00F835BA"/>
    <w:rsid w:val="00F836AA"/>
    <w:rsid w:val="00F83728"/>
    <w:rsid w:val="00F837E5"/>
    <w:rsid w:val="00F8487A"/>
    <w:rsid w:val="00F84B42"/>
    <w:rsid w:val="00F84BB1"/>
    <w:rsid w:val="00F86DBA"/>
    <w:rsid w:val="00F91046"/>
    <w:rsid w:val="00F92244"/>
    <w:rsid w:val="00F93BDD"/>
    <w:rsid w:val="00F94AAF"/>
    <w:rsid w:val="00F9512B"/>
    <w:rsid w:val="00F95685"/>
    <w:rsid w:val="00F95A33"/>
    <w:rsid w:val="00F95F30"/>
    <w:rsid w:val="00F96148"/>
    <w:rsid w:val="00F973EC"/>
    <w:rsid w:val="00FA0117"/>
    <w:rsid w:val="00FA2290"/>
    <w:rsid w:val="00FA26F2"/>
    <w:rsid w:val="00FA270F"/>
    <w:rsid w:val="00FA2D14"/>
    <w:rsid w:val="00FA30E2"/>
    <w:rsid w:val="00FA447D"/>
    <w:rsid w:val="00FA57B9"/>
    <w:rsid w:val="00FA5F21"/>
    <w:rsid w:val="00FB0EEB"/>
    <w:rsid w:val="00FB1C3B"/>
    <w:rsid w:val="00FB3623"/>
    <w:rsid w:val="00FB4F51"/>
    <w:rsid w:val="00FB5068"/>
    <w:rsid w:val="00FB5E07"/>
    <w:rsid w:val="00FB6C11"/>
    <w:rsid w:val="00FB704A"/>
    <w:rsid w:val="00FB7618"/>
    <w:rsid w:val="00FC189F"/>
    <w:rsid w:val="00FC19FD"/>
    <w:rsid w:val="00FC2B66"/>
    <w:rsid w:val="00FC4803"/>
    <w:rsid w:val="00FC51B2"/>
    <w:rsid w:val="00FC6C7A"/>
    <w:rsid w:val="00FC7C18"/>
    <w:rsid w:val="00FD094C"/>
    <w:rsid w:val="00FD1B94"/>
    <w:rsid w:val="00FD1C9B"/>
    <w:rsid w:val="00FD250B"/>
    <w:rsid w:val="00FD31E6"/>
    <w:rsid w:val="00FD3610"/>
    <w:rsid w:val="00FD3EE7"/>
    <w:rsid w:val="00FD546F"/>
    <w:rsid w:val="00FD5646"/>
    <w:rsid w:val="00FD5704"/>
    <w:rsid w:val="00FD5AD4"/>
    <w:rsid w:val="00FD729C"/>
    <w:rsid w:val="00FD7548"/>
    <w:rsid w:val="00FD75FC"/>
    <w:rsid w:val="00FD7C55"/>
    <w:rsid w:val="00FE0D8B"/>
    <w:rsid w:val="00FE1A20"/>
    <w:rsid w:val="00FE2513"/>
    <w:rsid w:val="00FE3DEF"/>
    <w:rsid w:val="00FE463F"/>
    <w:rsid w:val="00FE5EDC"/>
    <w:rsid w:val="00FE6EEC"/>
    <w:rsid w:val="00FF1C27"/>
    <w:rsid w:val="00FF1EA1"/>
    <w:rsid w:val="00FF2EB0"/>
    <w:rsid w:val="00FF3F7D"/>
    <w:rsid w:val="00FF3FB3"/>
    <w:rsid w:val="00FF4C81"/>
    <w:rsid w:val="00FF4F13"/>
    <w:rsid w:val="00FF5661"/>
    <w:rsid w:val="00FF6B66"/>
    <w:rsid w:val="00FF6E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2FB0BB95"/>
  <w15:docId w15:val="{EDD9545E-D43E-4498-815F-5C6DCEC01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EA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E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7D2E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D2EA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7D2E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D2EA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Fakir Mashuque Alamgir</cp:lastModifiedBy>
  <cp:revision>2</cp:revision>
  <cp:lastPrinted>2019-10-27T08:46:00Z</cp:lastPrinted>
  <dcterms:created xsi:type="dcterms:W3CDTF">2023-05-06T07:57:00Z</dcterms:created>
  <dcterms:modified xsi:type="dcterms:W3CDTF">2023-05-06T07:57:00Z</dcterms:modified>
</cp:coreProperties>
</file>